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0860E2">
        <w:rPr>
          <w:rFonts w:ascii="Lucida Console" w:hAnsi="Lucida Console"/>
          <w:b/>
          <w:sz w:val="24"/>
          <w:szCs w:val="24"/>
        </w:rPr>
        <w:t>6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5B5607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The alternat</w:t>
            </w:r>
            <w:r w:rsidR="00D86C7D">
              <w:t>ive name of the unit or routine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 level/Type</w:t>
            </w:r>
            <w:r w:rsidR="00D86C7D">
              <w:t>:</w:t>
            </w:r>
            <w:r>
              <w:t xml:space="preserve"> Another name </w:t>
            </w:r>
            <w:r w:rsidR="00D86C7D">
              <w:t xml:space="preserve">in use-as directive </w:t>
            </w:r>
            <w:r>
              <w:t>or anchor</w:t>
            </w:r>
            <w:r w:rsidR="005B5607">
              <w:t xml:space="preserve"> reference</w:t>
            </w:r>
          </w:p>
        </w:tc>
        <w:bookmarkStart w:id="0" w:name="_GoBack"/>
        <w:bookmarkEnd w:id="0"/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>
              <w:t>Type</w:t>
            </w:r>
            <w:r w:rsidR="005B5607">
              <w:t xml:space="preserve"> or entity</w:t>
            </w:r>
            <w:r w:rsidR="00D86C7D">
              <w:t>:</w:t>
            </w:r>
            <w:r>
              <w:t xml:space="preserve"> It can be a unit or </w:t>
            </w:r>
            <w:r w:rsidR="00D86C7D">
              <w:t>data attribut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</w:p>
        </w:tc>
        <w:tc>
          <w:tcPr>
            <w:tcW w:w="6684" w:type="dxa"/>
          </w:tcPr>
          <w:p w:rsidR="00724090" w:rsidRDefault="00724090" w:rsidP="006A695F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D86C7D">
            <w:pPr>
              <w:pStyle w:val="a3"/>
              <w:ind w:left="0"/>
            </w:pPr>
            <w:r>
              <w:t>Unit-routine level</w:t>
            </w:r>
            <w:r w:rsidR="00D86C7D">
              <w:t>:</w:t>
            </w:r>
            <w:r>
              <w:t xml:space="preserve">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block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else par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else if se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Predicate</w:t>
            </w:r>
            <w:r w:rsidR="00D86C7D">
              <w:t>:</w:t>
            </w:r>
            <w:r>
              <w:t xml:space="preserve"> Routi</w:t>
            </w:r>
            <w:r w:rsidR="00D86C7D">
              <w:t>ne post-condition clause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Unit level</w:t>
            </w:r>
            <w:r w:rsidR="00D86C7D">
              <w:t>:</w:t>
            </w:r>
            <w:r>
              <w:t xml:space="preserve"> Used to support inheritance and unit extensions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6A0173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The un</w:t>
            </w:r>
            <w:r w:rsidR="00D86C7D">
              <w:t>it</w:t>
            </w:r>
            <w:r>
              <w:t xml:space="preserve"> cannot have descendants</w:t>
            </w:r>
          </w:p>
          <w:p w:rsidR="00724090" w:rsidRPr="00997338" w:rsidRDefault="00D86C7D" w:rsidP="00D86C7D">
            <w:pPr>
              <w:pStyle w:val="a3"/>
              <w:ind w:left="0"/>
            </w:pPr>
            <w:r>
              <w:t>Unit m</w:t>
            </w:r>
            <w:r w:rsidR="00724090">
              <w:t xml:space="preserve">ember </w:t>
            </w:r>
            <w:r w:rsidR="00724090" w:rsidRPr="00997338">
              <w:t>characteristic</w:t>
            </w:r>
            <w:r>
              <w:t>:</w:t>
            </w:r>
            <w:r w:rsidR="00724090">
              <w:t xml:space="preserve"> Member can not be overridden down in the inheritance hierarchy. Also final can be applied to attribute of the unit to state finalization action</w:t>
            </w:r>
            <w:r>
              <w:t>. And it is possible to give a final name to some routine to use it in descendant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r w:rsidR="00D86C7D">
              <w:t>The b</w:t>
            </w:r>
            <w:r>
              <w:t>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Conditional statement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5B5607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Operator</w:t>
            </w:r>
            <w:r w:rsidR="00D86C7D">
              <w:t>:</w:t>
            </w:r>
            <w:r>
              <w:t xml:space="preserve"> </w:t>
            </w:r>
            <w:r w:rsidR="00D86C7D">
              <w:t>checks if some expression value belongs to the range of valu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D86C7D" w:rsidP="00992B10">
            <w:pPr>
              <w:pStyle w:val="a3"/>
              <w:ind w:left="0"/>
            </w:pPr>
            <w:r>
              <w:t xml:space="preserve">Statement: </w:t>
            </w:r>
            <w:r w:rsidR="00724090">
              <w:t>Definition of the initial value of an attribute. Check</w:t>
            </w:r>
            <w:r>
              <w:t>s</w:t>
            </w:r>
            <w:r w:rsidR="00724090">
              <w:t xml:space="preserve"> for </w:t>
            </w:r>
            <w:r w:rsidR="00992B10">
              <w:t xml:space="preserve">the </w:t>
            </w:r>
            <w:r w:rsidR="00724090">
              <w:t xml:space="preserve">value </w:t>
            </w:r>
            <w:r w:rsidR="005B5607">
              <w:t xml:space="preserve">or type </w:t>
            </w:r>
            <w:r w:rsidR="00724090">
              <w:t>of express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D86C7D">
            <w:pPr>
              <w:pStyle w:val="a3"/>
              <w:ind w:left="0"/>
            </w:pPr>
            <w:r w:rsidRPr="00997338">
              <w:t>Statement/Expression</w:t>
            </w:r>
            <w:r w:rsidR="00D86C7D">
              <w:t>:</w:t>
            </w:r>
            <w:r>
              <w:t xml:space="preserve"> Creation of an object. </w:t>
            </w:r>
            <w:r w:rsidR="00D86C7D">
              <w:t xml:space="preserve"> Maybe skipp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Expression</w:t>
            </w:r>
            <w:r w:rsidR="00D86C7D">
              <w:t>/Statement:</w:t>
            </w:r>
            <w:r>
              <w:t xml:space="preserve">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2B10" w:rsidRDefault="00724090" w:rsidP="00D86C7D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</w:t>
            </w:r>
            <w:r w:rsidR="00D86C7D">
              <w:t>:</w:t>
            </w:r>
            <w:r>
              <w:t xml:space="preserve"> States that this attribute overrides all possible inherited version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lastRenderedPageBreak/>
              <w:t>2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Routine is prohibited to write into unit attributes or read them.  Must work only with </w:t>
            </w:r>
            <w:r w:rsidR="00D86C7D">
              <w:t>its parameters. No side effects. Can be safely evaluated once. Can be overridden only by pure routin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Raise</w:t>
            </w:r>
            <w:r w:rsidR="00D86C7D">
              <w:t>s</w:t>
            </w:r>
            <w:r>
              <w:t xml:space="preserve"> </w:t>
            </w:r>
            <w:r w:rsidR="00DC7C73">
              <w:t xml:space="preserve">a new </w:t>
            </w:r>
            <w:r>
              <w:t xml:space="preserve">exception with </w:t>
            </w:r>
            <w:r w:rsidR="00D86C7D">
              <w:t xml:space="preserve">some </w:t>
            </w:r>
            <w:r>
              <w:t xml:space="preserve">object as an argument. If no </w:t>
            </w:r>
            <w:r w:rsidR="00DC7C73">
              <w:t xml:space="preserve">argument is provided </w:t>
            </w:r>
            <w:r>
              <w:t xml:space="preserve">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 w:rsidR="00DC7C73">
              <w:t xml:space="preserve"> the last exception occurr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Type</w:t>
            </w:r>
            <w:r w:rsidR="00DC7C73">
              <w:t>:</w:t>
            </w:r>
            <w:r>
              <w:t xml:space="preserve"> States that an object will be of the reference nat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Predicate</w:t>
            </w:r>
            <w:r w:rsidR="00DC7C73">
              <w:t>:</w:t>
            </w:r>
            <w:r>
              <w:t xml:space="preserve"> Start of precondition clause of </w:t>
            </w:r>
            <w:r w:rsidR="00DC7C73">
              <w:t xml:space="preserve">the </w:t>
            </w:r>
            <w:r>
              <w:t>routine, unit, or loop invari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724090" w:rsidRDefault="00724090" w:rsidP="005B5607">
            <w:pPr>
              <w:pStyle w:val="a3"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5B5607">
            <w:pPr>
              <w:pStyle w:val="a3"/>
              <w:ind w:left="0"/>
            </w:pPr>
            <w:r w:rsidRPr="00997338">
              <w:t>Expression</w:t>
            </w:r>
            <w:r>
              <w:t>/Postcondition: Refers to the function resul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Attribute prefix</w:t>
            </w:r>
            <w:r w:rsidR="00DC7C73">
              <w:t>:</w:t>
            </w:r>
            <w:r>
              <w:t xml:space="preserve">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724090" w:rsidP="006A0173">
            <w:pPr>
              <w:rPr>
                <w:b/>
              </w:rPr>
            </w:pPr>
            <w:r>
              <w:rPr>
                <w:b/>
              </w:rPr>
              <w:t>rtn</w:t>
            </w:r>
          </w:p>
        </w:tc>
        <w:tc>
          <w:tcPr>
            <w:tcW w:w="6684" w:type="dxa"/>
          </w:tcPr>
          <w:p w:rsidR="00724090" w:rsidRPr="00997338" w:rsidRDefault="00724090" w:rsidP="00DC7C73">
            <w:r w:rsidRPr="00997338">
              <w:t>Type</w:t>
            </w:r>
            <w:r w:rsidR="00DC7C73">
              <w:t>:</w:t>
            </w:r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Routine characteristic</w:t>
            </w:r>
            <w:r w:rsidR="00DC7C73">
              <w:t>:</w:t>
            </w:r>
            <w:r>
              <w:t xml:space="preserve"> Routine is prohibited to write into unit </w:t>
            </w:r>
            <w:r w:rsidR="00DC7C73">
              <w:t>attributes but it can read them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r>
              <w:t>28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 xml:space="preserve">Unit level: select one version among several versions to resolve ambiguity </w:t>
            </w:r>
            <w:r w:rsidR="00DC7C73">
              <w:t xml:space="preserve">to support </w:t>
            </w:r>
            <w:r>
              <w:t>polymorphic assignment</w:t>
            </w:r>
            <w:r w:rsidR="00DC7C73">
              <w:t>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Expression</w:t>
            </w:r>
            <w:r w:rsidR="00DC7C73">
              <w:t>:</w:t>
            </w:r>
            <w:r>
              <w:t xml:space="preserve"> </w:t>
            </w:r>
            <w:r w:rsidR="00DC7C73">
              <w:t>Reference to the current object</w:t>
            </w:r>
          </w:p>
        </w:tc>
      </w:tr>
      <w:tr w:rsidR="00724090" w:rsidRPr="00B87229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 w:rsidRPr="00997338">
              <w:t>Unit level</w:t>
            </w:r>
            <w:r w:rsidR="00DC7C73">
              <w:t>: Start of the unit description</w:t>
            </w:r>
          </w:p>
          <w:p w:rsidR="005B5607" w:rsidRPr="00997338" w:rsidRDefault="005B5607" w:rsidP="006A0173">
            <w:pPr>
              <w:pStyle w:val="a3"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>
              <w:t>Unit/Routine level</w:t>
            </w:r>
            <w:r w:rsidR="00D86C7D">
              <w:t>:</w:t>
            </w:r>
            <w:r>
              <w:t xml:space="preserve"> It states that </w:t>
            </w:r>
            <w:r w:rsidR="00D86C7D">
              <w:t xml:space="preserve">the </w:t>
            </w:r>
            <w:r>
              <w:t xml:space="preserve">unit </w:t>
            </w:r>
            <w:r w:rsidR="00D86C7D">
              <w:t xml:space="preserve">mentioned in the use directive </w:t>
            </w:r>
            <w:r>
              <w:t xml:space="preserve">will be used as a module (singleton) at </w:t>
            </w:r>
            <w:r w:rsidR="00D86C7D">
              <w:t>the current</w:t>
            </w:r>
            <w:r>
              <w:t xml:space="preserve"> unit or routine level. It allows renaming units as well. Unit level: give a new name to the inherited member</w:t>
            </w:r>
          </w:p>
          <w:p w:rsidR="00724090" w:rsidRPr="00997338" w:rsidRDefault="00724090" w:rsidP="00D86C7D">
            <w:pPr>
              <w:pStyle w:val="a3"/>
              <w:ind w:left="0"/>
            </w:pPr>
            <w:r>
              <w:t>System</w:t>
            </w:r>
            <w:r w:rsidR="00D86C7D">
              <w:t>-</w:t>
            </w:r>
            <w:r>
              <w:t>level</w:t>
            </w:r>
            <w:r w:rsidR="00D86C7D">
              <w:t>:</w:t>
            </w:r>
            <w:r>
              <w:t xml:space="preserve">  import constants </w:t>
            </w:r>
            <w:r w:rsidR="00D86C7D">
              <w:t xml:space="preserve">of some unit </w:t>
            </w:r>
            <w:r>
              <w:t>for th</w:t>
            </w:r>
            <w:r w:rsidR="00D86C7D">
              <w:t>e current</w:t>
            </w:r>
            <w:r>
              <w:t xml:space="preserve"> sourc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Type</w:t>
            </w:r>
            <w:r w:rsidR="00D86C7D">
              <w:t>:</w:t>
            </w:r>
            <w:r>
              <w:t xml:space="preserve"> States that an object will be of value nature. </w:t>
            </w:r>
            <w:r w:rsidR="00D86C7D">
              <w:t>The o</w:t>
            </w:r>
            <w:r>
              <w:t xml:space="preserve">bject itself </w:t>
            </w:r>
            <w:r w:rsidR="00D86C7D">
              <w:t xml:space="preserve">but </w:t>
            </w:r>
            <w:r>
              <w:t>not a reference to i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 w:rsidR="00D86C7D">
              <w:t>:</w:t>
            </w:r>
            <w:r>
              <w:t xml:space="preserve"> States that attribute can be assigned many times. It is a variable attribute of any type including routine one. If it is routine parameters then routines with side–effects can be called upon this parameter, a</w:t>
            </w:r>
            <w:r w:rsidR="00DC7C73">
              <w:t>s well as an assignment into 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Bodyless</w:t>
            </w:r>
            <w:r w:rsidR="00D86C7D">
              <w:t xml:space="preserve"> (‘abstract’)</w:t>
            </w:r>
            <w:r>
              <w:t xml:space="preserve"> unit routine or objectless</w:t>
            </w:r>
            <w:r w:rsidR="00D86C7D">
              <w:t xml:space="preserve"> (‘abstract’)</w:t>
            </w:r>
            <w:r>
              <w:t xml:space="preserve"> un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lastRenderedPageBreak/>
              <w:t>35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Exception handling condition clause.</w:t>
            </w:r>
            <w:r w:rsidR="00D86C7D">
              <w:t xml:space="preserve"> Part of the block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 Loop condition clause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900980" w:rsidRPr="00900980" w:rsidRDefault="00190D75" w:rsidP="00900980">
      <w:pPr>
        <w:pStyle w:val="a3"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 w:rsidRPr="00900980">
        <w:rPr>
          <w:rFonts w:ascii="Lucida Console" w:hAnsi="Lucida Console"/>
          <w:sz w:val="24"/>
          <w:szCs w:val="24"/>
        </w:rPr>
        <w:t>SLang supports 2 modes of syntax Pascal-like and C-like depending on the source fi</w:t>
      </w:r>
      <w:r w:rsidR="00B76AC6">
        <w:rPr>
          <w:rFonts w:ascii="Lucida Console" w:hAnsi="Lucida Console"/>
          <w:sz w:val="24"/>
          <w:szCs w:val="24"/>
        </w:rPr>
        <w:t>l</w:t>
      </w:r>
      <w:r w:rsidRPr="00900980">
        <w:rPr>
          <w:rFonts w:ascii="Lucida Console" w:hAnsi="Lucida Console"/>
          <w:sz w:val="24"/>
          <w:szCs w:val="24"/>
        </w:rPr>
        <w:t xml:space="preserve">e extension </w:t>
      </w:r>
      <w:r w:rsidR="00900980" w:rsidRPr="00900980">
        <w:rPr>
          <w:rFonts w:ascii="Lucida Console" w:hAnsi="Lucida Console"/>
          <w:sz w:val="24"/>
          <w:szCs w:val="24"/>
        </w:rPr>
        <w:t>(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s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 xml:space="preserve">ng and 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c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>ng accordingly)</w:t>
      </w:r>
      <w:r w:rsidR="00900980"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B76AC6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B76AC6" w:rsidRPr="001300B0" w:rsidRDefault="00B76AC6" w:rsidP="00B76AC6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B76AC6" w:rsidRDefault="009F1DD3" w:rsidP="00B76AC6">
      <w:pPr>
        <w:pStyle w:val="a3"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" w:name="Compilation"/>
      <w:r w:rsidRPr="00B76AC6">
        <w:rPr>
          <w:rFonts w:ascii="Times New Roman" w:hAnsi="Times New Roman" w:cs="Times New Roman"/>
          <w:sz w:val="24"/>
          <w:szCs w:val="24"/>
        </w:rPr>
        <w:t>(</w:t>
      </w:r>
      <w:hyperlink w:anchor="VAL001_Compilation_Full_Validity" w:history="1">
        <w:r w:rsidRPr="00B76AC6">
          <w:rPr>
            <w:rStyle w:val="a6"/>
            <w:rFonts w:ascii="Times New Roman" w:hAnsi="Times New Roman" w:cs="Times New Roman"/>
            <w:sz w:val="24"/>
            <w:szCs w:val="24"/>
          </w:rPr>
          <w:t>val</w:t>
        </w:r>
      </w:hyperlink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r w:rsidR="00D63FBA" w:rsidRPr="00B76AC6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B76AC6">
        <w:rPr>
          <w:rFonts w:ascii="Times New Roman" w:hAnsi="Times New Roman" w:cs="Times New Roman"/>
          <w:sz w:val="24"/>
          <w:szCs w:val="24"/>
        </w:rPr>
        <w:t>Compilation</w:t>
      </w:r>
      <w:bookmarkEnd w:id="1"/>
      <w:r w:rsidR="006C2042" w:rsidRPr="00B76AC6">
        <w:rPr>
          <w:rFonts w:ascii="Times New Roman" w:hAnsi="Times New Roman" w:cs="Times New Roman"/>
          <w:sz w:val="24"/>
          <w:szCs w:val="24"/>
        </w:rPr>
        <w:t>:</w:t>
      </w:r>
      <w:r w:rsidR="006C2042" w:rsidRPr="00B76AC6">
        <w:rPr>
          <w:rFonts w:ascii="Lucida Console" w:hAnsi="Lucida Console"/>
          <w:sz w:val="24"/>
          <w:szCs w:val="24"/>
        </w:rPr>
        <w:t xml:space="preserve"> {</w:t>
      </w:r>
      <w:r w:rsidR="00BC7078" w:rsidRPr="00B76AC6">
        <w:rPr>
          <w:rFonts w:ascii="Lucida Console" w:hAnsi="Lucida Console"/>
          <w:sz w:val="24"/>
          <w:szCs w:val="24"/>
        </w:rPr>
        <w:t>[</w:t>
      </w:r>
      <w:hyperlink w:anchor="Assembly" w:history="1">
        <w:r w:rsidR="00B76AC6" w:rsidRPr="00B76AC6">
          <w:rPr>
            <w:rStyle w:val="a6"/>
            <w:rFonts w:ascii="Lucida Console" w:hAnsi="Lucida Console"/>
            <w:sz w:val="24"/>
            <w:szCs w:val="24"/>
          </w:rPr>
          <w:t>Assembly</w:t>
        </w:r>
      </w:hyperlink>
      <w:r w:rsidR="00BC7078" w:rsidRPr="00B76AC6">
        <w:rPr>
          <w:rFonts w:ascii="Lucida Console" w:hAnsi="Lucida Console"/>
          <w:sz w:val="24"/>
          <w:szCs w:val="24"/>
        </w:rPr>
        <w:t>]</w:t>
      </w:r>
      <w:r w:rsidR="00FA5DFB" w:rsidRPr="00B76AC6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B76AC6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B76AC6">
        <w:rPr>
          <w:rFonts w:ascii="Lucida Console" w:hAnsi="Lucida Console"/>
          <w:sz w:val="24"/>
          <w:szCs w:val="24"/>
        </w:rPr>
        <w:t>}</w:t>
      </w:r>
      <w:r w:rsidR="00B76AC6" w:rsidRPr="00B76AC6">
        <w:rPr>
          <w:rFonts w:ascii="Lucida Console" w:hAnsi="Lucida Console"/>
          <w:sz w:val="24"/>
          <w:szCs w:val="24"/>
        </w:rPr>
        <w:t xml:space="preserve"> 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???</w:t>
      </w:r>
      <w:proofErr w:type="gramStart"/>
      <w:r w:rsidRPr="00B76AC6">
        <w:rPr>
          <w:rFonts w:ascii="Lucida Console" w:hAnsi="Lucida Console"/>
          <w:sz w:val="24"/>
          <w:szCs w:val="24"/>
        </w:rPr>
        <w:t>context</w:t>
      </w:r>
      <w:proofErr w:type="gramEnd"/>
      <w:r w:rsidRPr="00B76AC6">
        <w:rPr>
          <w:rFonts w:ascii="Lucida Console" w:hAnsi="Lucida Console"/>
          <w:sz w:val="24"/>
          <w:szCs w:val="24"/>
        </w:rPr>
        <w:t xml:space="preserve">, use, ???) </w:t>
      </w:r>
      <w:proofErr w:type="gramStart"/>
      <w:r w:rsidRPr="00B76AC6">
        <w:rPr>
          <w:rFonts w:ascii="Lucida Console" w:hAnsi="Lucida Console"/>
          <w:sz w:val="24"/>
          <w:szCs w:val="24"/>
        </w:rPr>
        <w:t>F(</w:t>
      </w:r>
      <w:proofErr w:type="gramEnd"/>
      <w:r w:rsidRPr="00B76AC6">
        <w:rPr>
          <w:rFonts w:ascii="Lucida Console" w:hAnsi="Lucida Console"/>
          <w:sz w:val="24"/>
          <w:szCs w:val="24"/>
        </w:rPr>
        <w:t>EOF)</w:t>
      </w:r>
    </w:p>
    <w:p w:rsidR="00B76AC6" w:rsidRPr="00B76AC6" w:rsidRDefault="000E40F3" w:rsidP="003D4BDC">
      <w:pPr>
        <w:pStyle w:val="a3"/>
        <w:numPr>
          <w:ilvl w:val="0"/>
          <w:numId w:val="9"/>
        </w:numPr>
        <w:rPr>
          <w:rFonts w:ascii="Lucida Console" w:hAnsi="Lucida Console"/>
          <w:b/>
          <w:sz w:val="24"/>
          <w:szCs w:val="24"/>
        </w:rPr>
      </w:pPr>
      <w:r w:rsidRPr="00B76AC6">
        <w:rPr>
          <w:rFonts w:ascii="Times New Roman" w:hAnsi="Times New Roman" w:cs="Times New Roman"/>
          <w:sz w:val="24"/>
          <w:szCs w:val="24"/>
        </w:rPr>
        <w:t>(</w:t>
      </w:r>
      <w:r w:rsidR="005253C9" w:rsidRPr="00B76AC6">
        <w:rPr>
          <w:rFonts w:ascii="Times New Roman" w:hAnsi="Times New Roman" w:cs="Times New Roman"/>
          <w:sz w:val="24"/>
          <w:szCs w:val="24"/>
        </w:rPr>
        <w:t>val</w:t>
      </w:r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r w:rsidRPr="00B76AC6">
        <w:rPr>
          <w:rFonts w:ascii="Times New Roman" w:hAnsi="Times New Roman" w:cs="Times New Roman"/>
          <w:sz w:val="24"/>
          <w:szCs w:val="24"/>
        </w:rPr>
        <w:t xml:space="preserve">) </w:t>
      </w:r>
      <w:bookmarkStart w:id="2" w:name="Assembly"/>
      <w:bookmarkEnd w:id="2"/>
      <w:r w:rsidR="00B76AC6" w:rsidRPr="00B76AC6">
        <w:rPr>
          <w:rFonts w:ascii="Times New Roman" w:hAnsi="Times New Roman" w:cs="Times New Roman"/>
          <w:sz w:val="24"/>
          <w:szCs w:val="24"/>
        </w:rPr>
        <w:t>Assembly</w:t>
      </w:r>
      <w:r w:rsidRPr="00B76AC6">
        <w:rPr>
          <w:rFonts w:ascii="Times New Roman" w:hAnsi="Times New Roman" w:cs="Times New Roman"/>
          <w:sz w:val="24"/>
          <w:szCs w:val="24"/>
        </w:rPr>
        <w:t>:</w:t>
      </w:r>
    </w:p>
    <w:p w:rsidR="000860E2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build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674900" w:rsidRPr="00B76AC6">
        <w:rPr>
          <w:rFonts w:ascii="Lucida Console" w:hAnsi="Lucida Console"/>
          <w:sz w:val="24"/>
          <w:szCs w:val="24"/>
        </w:rPr>
        <w:t>“:”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)|(</w:t>
      </w:r>
      <w:r w:rsidR="00674900">
        <w:rPr>
          <w:rFonts w:ascii="Lucida Console" w:hAnsi="Lucida Console"/>
          <w:b/>
          <w:sz w:val="24"/>
          <w:szCs w:val="24"/>
        </w:rPr>
        <w:t>‘=&gt;’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FA5DFB" w:rsidRDefault="000860E2" w:rsidP="000860E2">
      <w:pPr>
        <w:pStyle w:val="a3"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// library: paths or program: entry point – unit or routine identifier</w:t>
      </w:r>
    </w:p>
    <w:p w:rsid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r w:rsidR="00674900">
        <w:rPr>
          <w:rFonts w:ascii="Lucida Console" w:hAnsi="Lucida Console"/>
          <w:sz w:val="24"/>
          <w:szCs w:val="24"/>
        </w:rPr>
        <w:t>“~”</w:t>
      </w:r>
      <w:r w:rsidRPr="00B76AC6">
        <w:rPr>
          <w:rFonts w:ascii="Lucida Console" w:hAnsi="Lucida Console"/>
          <w:sz w:val="24"/>
          <w:szCs w:val="24"/>
        </w:rPr>
        <w:t xml:space="preserve"> [Win32|Win64|Lin32|Lin64|Android|iOS|MSIL|JVM|</w:t>
      </w:r>
      <w:r w:rsidR="00D57613">
        <w:rPr>
          <w:rFonts w:ascii="Lucida Console" w:hAnsi="Lucida Console"/>
          <w:sz w:val="24"/>
          <w:szCs w:val="24"/>
        </w:rPr>
        <w:t>A</w:t>
      </w:r>
      <w:r w:rsidRPr="00B76AC6">
        <w:rPr>
          <w:rFonts w:ascii="Lucida Console" w:hAnsi="Lucida Console"/>
          <w:sz w:val="24"/>
          <w:szCs w:val="24"/>
        </w:rPr>
        <w:t>ll]</w:t>
      </w:r>
    </w:p>
    <w:p w:rsidR="00260209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 xml:space="preserve"> </w:t>
      </w:r>
      <w:r w:rsidR="000860E2">
        <w:rPr>
          <w:rFonts w:ascii="Lucida Console" w:hAnsi="Lucida Console"/>
          <w:sz w:val="24"/>
          <w:szCs w:val="24"/>
        </w:rPr>
        <w:t>// Cluster name or path to look for units</w:t>
      </w:r>
    </w:p>
    <w:p w:rsidR="00260209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 xml:space="preserve">[“:” 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Pr="00260209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</w:t>
      </w:r>
      <w:r w:rsidR="001072B1">
        <w:rPr>
          <w:rFonts w:ascii="Lucida Console" w:hAnsi="Lucida Console"/>
          <w:sz w:val="24"/>
          <w:szCs w:val="24"/>
        </w:rPr>
        <w:t>] // Exclude clause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Pr="00260209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]</w:t>
      </w:r>
      <w:r w:rsidR="001072B1">
        <w:rPr>
          <w:rFonts w:ascii="Lucida Console" w:hAnsi="Lucida Console"/>
          <w:sz w:val="24"/>
          <w:szCs w:val="24"/>
        </w:rPr>
        <w:t xml:space="preserve"> // Rename clause</w:t>
      </w:r>
    </w:p>
    <w:p w:rsidR="00B76AC6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]}</w:t>
      </w:r>
    </w:p>
    <w:p w:rsidR="00260209" w:rsidRDefault="00260209" w:rsidP="00B76AC6">
      <w:pPr>
        <w:pStyle w:val="a3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]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foreign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}]</w:t>
      </w:r>
      <w:r w:rsidR="000860E2">
        <w:rPr>
          <w:rFonts w:ascii="Lucida Console" w:hAnsi="Lucida Console"/>
          <w:sz w:val="24"/>
          <w:szCs w:val="24"/>
        </w:rPr>
        <w:t xml:space="preserve"> // List of 3</w:t>
      </w:r>
      <w:r w:rsidR="000860E2" w:rsidRPr="000860E2">
        <w:rPr>
          <w:rFonts w:ascii="Lucida Console" w:hAnsi="Lucida Console"/>
          <w:sz w:val="24"/>
          <w:szCs w:val="24"/>
          <w:vertAlign w:val="superscript"/>
        </w:rPr>
        <w:t>rd</w:t>
      </w:r>
      <w:r w:rsidR="000860E2">
        <w:rPr>
          <w:rFonts w:ascii="Lucida Console" w:hAnsi="Lucida Console"/>
          <w:sz w:val="24"/>
          <w:szCs w:val="24"/>
        </w:rPr>
        <w:t xml:space="preserve"> party modules to be linked in</w:t>
      </w:r>
    </w:p>
    <w:p w:rsidR="00260209" w:rsidRPr="00260209" w:rsidRDefault="00260209" w:rsidP="00B76AC6">
      <w:pPr>
        <w:pStyle w:val="a3"/>
        <w:rPr>
          <w:rFonts w:ascii="Lucida Console" w:hAnsi="Lucida Console"/>
          <w:b/>
          <w:sz w:val="24"/>
          <w:szCs w:val="24"/>
        </w:rPr>
      </w:pPr>
      <w:bookmarkStart w:id="3" w:name="ImportDsc"/>
      <w:bookmarkEnd w:id="3"/>
      <w:proofErr w:type="gramStart"/>
      <w:r w:rsidRPr="00260209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B76AC6" w:rsidRPr="00B76AC6" w:rsidRDefault="00B76AC6" w:rsidP="00B76AC6">
      <w:pPr>
        <w:pStyle w:val="a3"/>
        <w:rPr>
          <w:rFonts w:ascii="Lucida Console" w:hAnsi="Lucida Console"/>
          <w:b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) F()</w:t>
      </w:r>
    </w:p>
    <w:p w:rsidR="00FA5DFB" w:rsidRPr="000E40F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A017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6A0173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6A0173"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bookmarkStart w:id="4" w:name="FileName"/>
      <w:bookmarkStart w:id="5" w:name="OSname"/>
      <w:bookmarkStart w:id="6" w:name="FSname"/>
      <w:bookmarkEnd w:id="4"/>
      <w:bookmarkEnd w:id="5"/>
      <w:bookmarkEnd w:id="6"/>
      <w:r w:rsidR="00260209">
        <w:rPr>
          <w:rFonts w:ascii="Times New Roman" w:hAnsi="Times New Roman" w:cs="Times New Roman"/>
          <w:sz w:val="24"/>
          <w:szCs w:val="24"/>
        </w:rPr>
        <w:t>F</w:t>
      </w:r>
      <w:r w:rsidR="00674900">
        <w:rPr>
          <w:rFonts w:ascii="Times New Roman" w:hAnsi="Times New Roman" w:cs="Times New Roman"/>
          <w:sz w:val="24"/>
          <w:szCs w:val="24"/>
        </w:rPr>
        <w:t>Sname</w:t>
      </w:r>
      <w:r w:rsidR="00FA5DFB" w:rsidRPr="006A0173">
        <w:rPr>
          <w:rFonts w:ascii="Times New Roman" w:hAnsi="Times New Roman" w:cs="Times New Roman"/>
          <w:sz w:val="24"/>
          <w:szCs w:val="24"/>
        </w:rPr>
        <w:t>: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r w:rsidR="00674900">
        <w:rPr>
          <w:rFonts w:ascii="Lucida Console" w:hAnsi="Lucida Console"/>
          <w:sz w:val="24"/>
          <w:szCs w:val="24"/>
        </w:rPr>
        <w:t>(PathOrFileName</w:t>
      </w:r>
      <w:r w:rsidR="00FA5DFB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  <w:r w:rsidR="00674900">
        <w:rPr>
          <w:rFonts w:ascii="Lucida Console" w:hAnsi="Lucida Console"/>
          <w:sz w:val="24"/>
          <w:szCs w:val="24"/>
        </w:rPr>
        <w:t>) [“*”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2_Compilation_Partial_Validity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bookmarkStart w:id="7" w:name="CompilationUnit"/>
      <w:r w:rsidRPr="006A0173">
        <w:rPr>
          <w:rFonts w:ascii="Times New Roman" w:hAnsi="Times New Roman" w:cs="Times New Roman"/>
          <w:sz w:val="24"/>
          <w:szCs w:val="24"/>
        </w:rPr>
        <w:t>CompilationUnit</w:t>
      </w:r>
      <w:bookmarkEnd w:id="7"/>
      <w:r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br/>
      </w: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37708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200C9B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0C9B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seDirective"/>
      <w:bookmarkEnd w:id="8"/>
      <w:r w:rsidR="00200C9B" w:rsidRPr="006A0173">
        <w:rPr>
          <w:rFonts w:ascii="Times New Roman" w:hAnsi="Times New Roman" w:cs="Times New Roman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0C9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9" w:name="UnitUseDirective"/>
      <w:bookmarkStart w:id="10" w:name="EnclosedUseDirective"/>
      <w:bookmarkStart w:id="11" w:name="UseClause"/>
      <w:bookmarkEnd w:id="9"/>
      <w:bookmarkEnd w:id="10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</w:t>
      </w:r>
      <w:bookmarkEnd w:id="11"/>
      <w:r w:rsidR="000931EE" w:rsidRPr="006A0173">
        <w:rPr>
          <w:rFonts w:ascii="Times New Roman" w:hAnsi="Times New Roman" w:cs="Times New Roman"/>
          <w:sz w:val="24"/>
          <w:szCs w:val="24"/>
        </w:rPr>
        <w:t>Directive</w:t>
      </w:r>
      <w:r w:rsidR="0098776F" w:rsidRPr="006A0173">
        <w:rPr>
          <w:rFonts w:ascii="Times New Roman" w:hAnsi="Times New Roman" w:cs="Times New Roman"/>
          <w:sz w:val="24"/>
          <w:szCs w:val="24"/>
        </w:rPr>
        <w:t>: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use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="0098776F" w:rsidRPr="001B0811">
        <w:rPr>
          <w:rFonts w:ascii="Lucida Console" w:hAnsi="Lucida Console"/>
          <w:sz w:val="24"/>
          <w:szCs w:val="24"/>
        </w:rPr>
        <w:t>{“</w:t>
      </w:r>
      <w:r w:rsidR="0098776F" w:rsidRPr="001B0811">
        <w:rPr>
          <w:rFonts w:ascii="Lucida Console" w:hAnsi="Lucida Console"/>
          <w:b/>
          <w:sz w:val="24"/>
          <w:szCs w:val="24"/>
        </w:rPr>
        <w:t>,</w:t>
      </w:r>
      <w:r w:rsidR="0098776F"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="0098776F"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8776F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2" w:name="EnclosedUseEement"/>
      <w:bookmarkEnd w:id="12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Eement: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as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98776F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98776F"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5_AnonymousRoutine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bookmarkStart w:id="13" w:name="AnonymousRoutine"/>
      <w:bookmarkEnd w:id="13"/>
      <w:r w:rsidR="001C66B9" w:rsidRPr="006A0173">
        <w:rPr>
          <w:rFonts w:ascii="Times New Roman" w:hAnsi="Times New Roman" w:cs="Times New Roman"/>
          <w:sz w:val="24"/>
          <w:szCs w:val="24"/>
        </w:rPr>
        <w:t>AnonymousRoutine</w:t>
      </w:r>
      <w:r w:rsidR="00206EFD" w:rsidRPr="006A0173">
        <w:rPr>
          <w:rFonts w:ascii="Times New Roman" w:hAnsi="Times New Roman" w:cs="Times New Roman"/>
          <w:sz w:val="24"/>
          <w:szCs w:val="24"/>
        </w:rPr>
        <w:t>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4" w:name="Statement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E181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7110DE" w:rsidRPr="006A0173">
        <w:rPr>
          <w:rFonts w:ascii="Times New Roman" w:hAnsi="Times New Roman" w:cs="Times New Roman"/>
          <w:sz w:val="24"/>
          <w:szCs w:val="24"/>
        </w:rPr>
        <w:t>StatementsList</w:t>
      </w:r>
      <w:bookmarkEnd w:id="14"/>
      <w:r w:rsidR="005E0C77" w:rsidRPr="006A0173">
        <w:rPr>
          <w:rFonts w:ascii="Times New Roman" w:hAnsi="Times New Roman" w:cs="Times New Roman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{</w:t>
      </w:r>
      <w:hyperlink w:anchor="Statement" w:history="1">
        <w:proofErr w:type="gramStart"/>
        <w:r w:rsidR="001E1813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00980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StandaloneRoutine"/>
      <w:bookmarkEnd w:id="15"/>
      <w:r w:rsidR="001C66B9" w:rsidRPr="006A0173">
        <w:rPr>
          <w:rFonts w:ascii="Times New Roman" w:hAnsi="Times New Roman" w:cs="Times New Roman"/>
          <w:sz w:val="24"/>
          <w:szCs w:val="24"/>
        </w:rPr>
        <w:t>StandaloneRoutine</w:t>
      </w:r>
      <w:r w:rsidR="00464B9B" w:rsidRPr="006A0173">
        <w:rPr>
          <w:rFonts w:ascii="Times New Roman" w:hAnsi="Times New Roman" w:cs="Times New Roman"/>
          <w:sz w:val="24"/>
          <w:szCs w:val="24"/>
        </w:rPr>
        <w:t>:</w:t>
      </w:r>
      <w:r w:rsidR="00464B9B" w:rsidRPr="001B0811">
        <w:rPr>
          <w:rFonts w:ascii="Lucida Console" w:hAnsi="Lucida Console"/>
          <w:sz w:val="24"/>
          <w:szCs w:val="24"/>
        </w:rPr>
        <w:t xml:space="preserve"> </w:t>
      </w:r>
    </w:p>
    <w:p w:rsidR="00900980" w:rsidRDefault="0078634B" w:rsidP="00900980">
      <w:pPr>
        <w:ind w:left="720"/>
        <w:rPr>
          <w:rFonts w:ascii="Lucida Console" w:hAnsi="Lucida Console"/>
          <w:sz w:val="24"/>
          <w:szCs w:val="24"/>
        </w:rPr>
      </w:pPr>
      <w:r w:rsidRPr="00936889">
        <w:rPr>
          <w:rFonts w:ascii="Lucida Console" w:hAnsi="Lucida Console"/>
          <w:sz w:val="24"/>
          <w:szCs w:val="24"/>
        </w:rPr>
        <w:t>[</w:t>
      </w:r>
      <w:r w:rsidRPr="00936889">
        <w:rPr>
          <w:rFonts w:ascii="Lucida Console" w:hAnsi="Lucida Console"/>
          <w:b/>
          <w:sz w:val="24"/>
          <w:szCs w:val="24"/>
        </w:rPr>
        <w:t>pure</w:t>
      </w:r>
      <w:r w:rsidRPr="00936889">
        <w:rPr>
          <w:rFonts w:ascii="Lucida Console" w:hAnsi="Lucida Console"/>
          <w:sz w:val="24"/>
          <w:szCs w:val="24"/>
        </w:rPr>
        <w:t>|</w:t>
      </w:r>
      <w:r w:rsidR="003446A4" w:rsidRPr="00936889">
        <w:rPr>
          <w:rFonts w:ascii="Lucida Console" w:hAnsi="Lucida Console"/>
          <w:b/>
          <w:sz w:val="24"/>
          <w:szCs w:val="24"/>
        </w:rPr>
        <w:t>safe</w:t>
      </w:r>
      <w:r w:rsidR="003446A4" w:rsidRPr="00936889">
        <w:rPr>
          <w:rFonts w:ascii="Lucida Console" w:hAnsi="Lucida Console"/>
          <w:sz w:val="24"/>
          <w:szCs w:val="24"/>
        </w:rPr>
        <w:t>]</w:t>
      </w:r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900980">
        <w:rPr>
          <w:rFonts w:ascii="Lucida Console" w:hAnsi="Lucida Console"/>
          <w:sz w:val="24"/>
          <w:szCs w:val="24"/>
        </w:rPr>
        <w:t xml:space="preserve"> </w:t>
      </w:r>
      <w:r w:rsidR="00471C05"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2444BD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D245ED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r w:rsidR="00D245ED" w:rsidRPr="006A0173">
          <w:rPr>
            <w:rFonts w:ascii="Times New Roman" w:hAnsi="Times New Roman" w:cs="Times New Roman"/>
          </w:rPr>
          <w:t>sem</w:t>
        </w:r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InnerBlock"/>
      <w:r w:rsidR="00D245ED" w:rsidRPr="006A0173">
        <w:rPr>
          <w:rFonts w:ascii="Times New Roman" w:hAnsi="Times New Roman" w:cs="Times New Roman"/>
          <w:sz w:val="24"/>
          <w:szCs w:val="24"/>
        </w:rPr>
        <w:t>InnerBlock</w:t>
      </w:r>
      <w:bookmarkEnd w:id="16"/>
      <w:r w:rsidR="00D245ED" w:rsidRPr="006A0173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>BlockStart</w:t>
      </w:r>
      <w:r w:rsidR="00260FCF">
        <w:rPr>
          <w:rFonts w:ascii="Lucida Console" w:hAnsi="Lucida Console"/>
          <w:b/>
          <w:sz w:val="24"/>
          <w:szCs w:val="24"/>
        </w:rPr>
        <w:t xml:space="preserve"> </w:t>
      </w:r>
      <w:r w:rsidR="00D245ED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gramEnd"/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0860E2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1B0811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="00D245ED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WhenClause"/>
      <w:bookmarkEnd w:id="17"/>
      <w:r w:rsidR="00D245ED" w:rsidRPr="006A0173">
        <w:rPr>
          <w:rFonts w:ascii="Times New Roman" w:hAnsi="Times New Roman" w:cs="Times New Roman"/>
          <w:sz w:val="24"/>
          <w:szCs w:val="24"/>
        </w:rPr>
        <w:t>WhenClause: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9D2F91">
        <w:rPr>
          <w:rFonts w:ascii="Lucida Console" w:hAnsi="Lucida Console"/>
          <w:b/>
          <w:sz w:val="24"/>
          <w:szCs w:val="24"/>
        </w:rPr>
        <w:t>when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b/>
          <w:sz w:val="24"/>
          <w:szCs w:val="24"/>
        </w:rPr>
        <w:t>:</w:t>
      </w:r>
      <w:r w:rsidR="00D245ED" w:rsidRPr="000A63F8">
        <w:rPr>
          <w:rFonts w:ascii="Lucida Console" w:hAnsi="Lucida Console"/>
          <w:sz w:val="24"/>
          <w:szCs w:val="24"/>
        </w:rPr>
        <w:t>]</w:t>
      </w:r>
      <w:r w:rsidR="00D245ED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245ED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FE252A"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8" w:name="Parameters"/>
      <w:bookmarkStart w:id="19" w:name="UnitRoutineParameters"/>
      <w:bookmarkEnd w:id="18"/>
      <w:bookmarkEnd w:id="19"/>
      <w:r w:rsidR="00593E2E">
        <w:rPr>
          <w:rFonts w:ascii="Times New Roman" w:hAnsi="Times New Roman" w:cs="Times New Roman"/>
          <w:sz w:val="24"/>
          <w:szCs w:val="24"/>
        </w:rPr>
        <w:t>UnitRoutine</w:t>
      </w:r>
      <w:r w:rsidR="00F6329A" w:rsidRPr="006A0173">
        <w:rPr>
          <w:rFonts w:ascii="Times New Roman" w:hAnsi="Times New Roman" w:cs="Times New Roman"/>
          <w:sz w:val="24"/>
          <w:szCs w:val="24"/>
        </w:rPr>
        <w:t>Parameters</w:t>
      </w:r>
      <w:r w:rsidR="00471C05" w:rsidRPr="006A0173">
        <w:rPr>
          <w:rFonts w:ascii="Times New Roman" w:hAnsi="Times New Roman" w:cs="Times New Roman"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1961BD"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593E2E">
        <w:instrText>HYPERLINK  \l "Parameter"</w:instrText>
      </w:r>
      <w:r w:rsidR="00EC54A3">
        <w:fldChar w:fldCharType="separate"/>
      </w:r>
      <w:r w:rsidR="00593E2E">
        <w:rPr>
          <w:rStyle w:val="a6"/>
          <w:rFonts w:ascii="Lucida Console" w:hAnsi="Lucida Console"/>
          <w:sz w:val="24"/>
          <w:szCs w:val="24"/>
        </w:rPr>
        <w:t>UnitRoutineParame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DB41B7">
        <w:rPr>
          <w:rFonts w:ascii="Lucida Console" w:hAnsi="Lucida Console"/>
          <w:sz w:val="24"/>
          <w:szCs w:val="24"/>
        </w:rPr>
        <w:t>|”,”</w:t>
      </w:r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</w:t>
      </w:r>
      <w:r w:rsidR="001961BD">
        <w:rPr>
          <w:rFonts w:ascii="Lucida Console" w:hAnsi="Lucida Console"/>
          <w:sz w:val="24"/>
          <w:szCs w:val="24"/>
        </w:rPr>
        <w:t>]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93E2E" w:rsidRPr="00857E27" w:rsidRDefault="00593E2E" w:rsidP="00593E2E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0" w:name="StandaloneRoutineParameters"/>
      <w:bookmarkEnd w:id="20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s:</w:t>
      </w:r>
    </w:p>
    <w:p w:rsidR="00593E2E" w:rsidRPr="00853328" w:rsidRDefault="00593E2E" w:rsidP="00593E2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>HYPERLINK  \l "Parameter"</w:instrText>
      </w:r>
      <w:r>
        <w:fldChar w:fldCharType="separate"/>
      </w:r>
      <w:r>
        <w:rPr>
          <w:rStyle w:val="a6"/>
          <w:rFonts w:ascii="Lucida Console" w:hAnsi="Lucida Console"/>
          <w:sz w:val="24"/>
          <w:szCs w:val="24"/>
        </w:rPr>
        <w:t>StandaloneRoutineParamet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,”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>
          <w:rPr>
            <w:rStyle w:val="a6"/>
            <w:rFonts w:ascii="Lucida Console" w:hAnsi="Lucida Console"/>
            <w:sz w:val="24"/>
            <w:szCs w:val="24"/>
          </w:rPr>
          <w:t>StandaloneRoutineParamet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593E2E" w:rsidRPr="00853328" w:rsidRDefault="00593E2E" w:rsidP="00593E2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1" w:name="UnitRoutineParameter"/>
      <w:bookmarkStart w:id="22" w:name="Parameter"/>
      <w:bookmarkEnd w:id="21"/>
      <w:r w:rsidR="00CF329B">
        <w:rPr>
          <w:rFonts w:ascii="Times New Roman" w:hAnsi="Times New Roman" w:cs="Times New Roman"/>
          <w:sz w:val="24"/>
          <w:szCs w:val="24"/>
        </w:rPr>
        <w:t>UnitRoutine</w:t>
      </w:r>
      <w:r w:rsidR="00785F36" w:rsidRPr="006A0173">
        <w:rPr>
          <w:rFonts w:ascii="Times New Roman" w:hAnsi="Times New Roman" w:cs="Times New Roman"/>
          <w:sz w:val="24"/>
          <w:szCs w:val="24"/>
        </w:rPr>
        <w:t>Parameter</w:t>
      </w:r>
      <w:bookmarkEnd w:id="22"/>
      <w:r w:rsidR="00471C05" w:rsidRPr="006A0173">
        <w:rPr>
          <w:rFonts w:ascii="Times New Roman" w:hAnsi="Times New Roman" w:cs="Times New Roman"/>
          <w:sz w:val="24"/>
          <w:szCs w:val="24"/>
        </w:rPr>
        <w:t xml:space="preserve">: </w:t>
      </w:r>
      <w:hyperlink w:anchor="StandaloneRoutineParameter" w:history="1">
        <w:r w:rsidR="00CF329B" w:rsidRPr="00CF329B">
          <w:rPr>
            <w:rStyle w:val="a6"/>
            <w:rFonts w:ascii="Times New Roman" w:hAnsi="Times New Roman" w:cs="Times New Roman"/>
            <w:sz w:val="24"/>
            <w:szCs w:val="24"/>
          </w:rPr>
          <w:t>StandaloneRoutineParameter</w:t>
        </w:r>
      </w:hyperlink>
      <w:proofErr w:type="gramStart"/>
      <w:r w:rsidR="00CF329B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rPr>
          <w:rFonts w:ascii="Lucida Console" w:hAnsi="Lucida Console"/>
          <w:sz w:val="24"/>
          <w:szCs w:val="24"/>
        </w:rPr>
        <w:t>“</w:t>
      </w:r>
      <w:r w:rsidR="00EC54A3" w:rsidRPr="004A2BBF">
        <w:rPr>
          <w:rFonts w:ascii="Lucida Console" w:hAnsi="Lucida Console"/>
          <w:b/>
          <w:sz w:val="24"/>
          <w:szCs w:val="24"/>
        </w:rPr>
        <w:t>:=</w:t>
      </w:r>
      <w:r w:rsidR="00EC54A3">
        <w:rPr>
          <w:rFonts w:ascii="Lucida Console" w:hAnsi="Lucida Console"/>
          <w:sz w:val="24"/>
          <w:szCs w:val="24"/>
        </w:rPr>
        <w:t>”</w:t>
      </w:r>
      <w:r w:rsidR="00454A8E"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54A8E">
        <w:rPr>
          <w:rFonts w:ascii="Lucida Console" w:hAnsi="Lucida Console"/>
          <w:sz w:val="24"/>
          <w:szCs w:val="24"/>
        </w:rPr>
        <w:t>]</w:t>
      </w:r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B76AC6" w:rsidRPr="00CF329B" w:rsidRDefault="00B76AC6" w:rsidP="00B76AC6">
      <w:pPr>
        <w:rPr>
          <w:rFonts w:ascii="Lucida Console" w:hAnsi="Lucida Console"/>
          <w:sz w:val="24"/>
          <w:szCs w:val="24"/>
        </w:rPr>
      </w:pPr>
      <w:bookmarkStart w:id="23" w:name="Requi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Default="00CF329B" w:rsidP="00CF329B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4" w:name="StandaloneRoutineParameter"/>
      <w:bookmarkEnd w:id="24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: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F329B" w:rsidRPr="00853328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Pr="00853328" w:rsidRDefault="00CF329B" w:rsidP="00CF329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Pr="00CF329B" w:rsidRDefault="00CF329B" w:rsidP="00B76AC6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 w:rsidR="00F4299B" w:rsidRPr="006A0173">
        <w:rPr>
          <w:rFonts w:ascii="Times New Roman" w:hAnsi="Times New Roman" w:cs="Times New Roman"/>
          <w:sz w:val="24"/>
          <w:szCs w:val="24"/>
        </w:rPr>
        <w:t>Require</w:t>
      </w:r>
      <w:r w:rsidR="00201E66" w:rsidRPr="006A0173">
        <w:rPr>
          <w:rFonts w:ascii="Times New Roman" w:hAnsi="Times New Roman" w:cs="Times New Roman"/>
          <w:sz w:val="24"/>
          <w:szCs w:val="24"/>
        </w:rPr>
        <w:t>Block</w:t>
      </w:r>
      <w:bookmarkEnd w:id="23"/>
      <w:r w:rsidR="00642B1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42B1E" w:rsidRPr="006A0173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5" w:name="Ensu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4299B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F4299B" w:rsidRPr="006A0173">
        <w:rPr>
          <w:rFonts w:ascii="Times New Roman" w:hAnsi="Times New Roman" w:cs="Times New Roman"/>
          <w:sz w:val="24"/>
          <w:szCs w:val="24"/>
        </w:rPr>
        <w:t>EnsureBlock</w:t>
      </w:r>
      <w:bookmarkEnd w:id="25"/>
      <w:r w:rsidR="00FE252A" w:rsidRPr="006A0173">
        <w:rPr>
          <w:rFonts w:ascii="Times New Roman" w:hAnsi="Times New Roman" w:cs="Times New Roman"/>
          <w:sz w:val="24"/>
          <w:szCs w:val="24"/>
        </w:rPr>
        <w:t xml:space="preserve"> 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F4299B" w:rsidRPr="006A0173">
        <w:rPr>
          <w:rFonts w:ascii="Times New Roman" w:hAnsi="Times New Roman" w:cs="Times New Roman"/>
          <w:sz w:val="24"/>
          <w:szCs w:val="24"/>
        </w:rPr>
        <w:t>: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6" w:name="PredicatesList"/>
      <w:bookmarkStart w:id="27" w:name="Predicat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86398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486398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486398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486398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8" w:name="InvariantBlock"/>
      <w:bookmarkEnd w:id="28"/>
      <w:r w:rsidR="00486398" w:rsidRPr="006A0173">
        <w:rPr>
          <w:rFonts w:ascii="Times New Roman" w:hAnsi="Times New Roman" w:cs="Times New Roman" w:hint="eastAsia"/>
          <w:sz w:val="24"/>
          <w:szCs w:val="24"/>
        </w:rPr>
        <w:t>Invariant</w:t>
      </w:r>
      <w:r w:rsidR="00486398" w:rsidRPr="006A0173">
        <w:rPr>
          <w:rFonts w:ascii="Times New Roman" w:hAnsi="Times New Roman" w:cs="Times New Roman"/>
          <w:sz w:val="24"/>
          <w:szCs w:val="24"/>
        </w:rPr>
        <w:t>Block: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486398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75D5A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375D5A" w:rsidRPr="006A0173">
        <w:rPr>
          <w:rFonts w:ascii="Times New Roman" w:hAnsi="Times New Roman" w:cs="Times New Roman"/>
          <w:sz w:val="24"/>
          <w:szCs w:val="24"/>
        </w:rPr>
        <w:t>PredicatesList</w:t>
      </w:r>
      <w:bookmarkEnd w:id="26"/>
      <w:r w:rsidR="00375D5A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375D5A">
        <w:rPr>
          <w:rFonts w:ascii="Lucida Console" w:hAnsi="Lucida Console"/>
          <w:sz w:val="24"/>
          <w:szCs w:val="24"/>
        </w:rPr>
        <w:t>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12CB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201E66" w:rsidRPr="006A0173">
        <w:rPr>
          <w:rFonts w:ascii="Times New Roman" w:hAnsi="Times New Roman" w:cs="Times New Roman"/>
          <w:sz w:val="24"/>
          <w:szCs w:val="24"/>
        </w:rPr>
        <w:t>Predicate</w:t>
      </w:r>
      <w:bookmarkEnd w:id="27"/>
      <w:r w:rsidR="00FE252A" w:rsidRPr="00853328">
        <w:rPr>
          <w:rFonts w:ascii="Lucida Console" w:hAnsi="Lucida Console"/>
          <w:sz w:val="24"/>
          <w:szCs w:val="24"/>
        </w:rPr>
        <w:t xml:space="preserve">   </w:t>
      </w:r>
      <w:r w:rsidR="00201E66" w:rsidRPr="006A0173">
        <w:rPr>
          <w:rFonts w:ascii="Times New Roman" w:hAnsi="Times New Roman" w:cs="Times New Roman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 w:rsidP="000D5BFB">
      <w:pPr>
        <w:rPr>
          <w:rFonts w:ascii="Lucida Console" w:hAnsi="Lucida Console"/>
          <w:sz w:val="24"/>
          <w:szCs w:val="24"/>
        </w:rPr>
      </w:pPr>
    </w:p>
    <w:p w:rsidR="006A0173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9" w:name="UnitDeclaration"/>
      <w:bookmarkEnd w:id="29"/>
      <w:r w:rsidR="00F4299B" w:rsidRPr="006A0173">
        <w:rPr>
          <w:rFonts w:ascii="Times New Roman" w:hAnsi="Times New Roman" w:cs="Times New Roman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A0173" w:rsidRDefault="001E5985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proofErr w:type="gramStart"/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proofErr w:type="gramEnd"/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12CBB" w:rsidRPr="008E0402" w:rsidRDefault="00F4299B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b/>
          <w:sz w:val="24"/>
          <w:szCs w:val="24"/>
        </w:rPr>
        <w:t>unit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0" w:name="InheritDirectiv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InheritDirective</w:t>
      </w:r>
      <w:bookmarkEnd w:id="30"/>
      <w:r w:rsidR="005D6A2E" w:rsidRPr="00B87229">
        <w:rPr>
          <w:rFonts w:ascii="Times New Roman" w:hAnsi="Times New Roman" w:cs="Times New Roman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1" w:name="Pare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D07645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Parent</w:t>
      </w:r>
      <w:bookmarkEnd w:id="31"/>
      <w:r w:rsidR="003C5CDD" w:rsidRPr="00B87229">
        <w:rPr>
          <w:rFonts w:ascii="Times New Roman" w:hAnsi="Times New Roman" w:cs="Times New Roman"/>
          <w:sz w:val="24"/>
          <w:szCs w:val="24"/>
        </w:rPr>
        <w:t>: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2" w:name="FormalGenerics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C681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3C681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3" w:name="MemberName"/>
      <w:bookmarkEnd w:id="33"/>
      <w:r w:rsidR="003C6816" w:rsidRPr="00B87229">
        <w:rPr>
          <w:rFonts w:ascii="Times New Roman" w:hAnsi="Times New Roman" w:cs="Times New Roman"/>
          <w:sz w:val="24"/>
          <w:szCs w:val="24"/>
        </w:rPr>
        <w:t>MemberName:</w:t>
      </w:r>
      <w:r w:rsidR="003C681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C681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3C6816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RoutineName" </w:instrText>
      </w:r>
      <w:r w:rsidR="00EC54A3">
        <w:fldChar w:fldCharType="separate"/>
      </w:r>
      <w:r w:rsidR="003C6816"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C6816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C6816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C6816"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E5864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FE5864" w:rsidRPr="00B87229">
        <w:rPr>
          <w:rFonts w:ascii="Times New Roman" w:hAnsi="Times New Roman" w:cs="Times New Roman"/>
          <w:sz w:val="24"/>
          <w:szCs w:val="24"/>
        </w:rPr>
        <w:t>FormalGenerics</w:t>
      </w:r>
      <w:bookmarkEnd w:id="32"/>
      <w:r w:rsidR="00FE5864" w:rsidRPr="00B87229">
        <w:rPr>
          <w:rFonts w:ascii="Times New Roman" w:hAnsi="Times New Roman" w:cs="Times New Roman"/>
          <w:sz w:val="24"/>
          <w:szCs w:val="24"/>
        </w:rPr>
        <w:t>:</w:t>
      </w:r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C20630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C20630" w:rsidRPr="00B87229">
        <w:rPr>
          <w:rFonts w:ascii="Times New Roman" w:hAnsi="Times New Roman" w:cs="Times New Roman"/>
          <w:sz w:val="24"/>
          <w:szCs w:val="24"/>
        </w:rPr>
        <w:t>) FormalGeneric:</w:t>
      </w:r>
    </w:p>
    <w:p w:rsidR="00C20630" w:rsidRPr="00475535" w:rsidRDefault="000860E2" w:rsidP="00B87229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(</w:t>
      </w:r>
      <w:r w:rsidR="00C20630" w:rsidRPr="00853328">
        <w:rPr>
          <w:rFonts w:ascii="Lucida Console" w:hAnsi="Lucida Console"/>
          <w:sz w:val="24"/>
          <w:szCs w:val="24"/>
        </w:rPr>
        <w:t>[“</w:t>
      </w:r>
      <w:r w:rsidR="00C20630" w:rsidRPr="00206EFD">
        <w:rPr>
          <w:rFonts w:ascii="Lucida Console" w:hAnsi="Lucida Console"/>
          <w:b/>
          <w:sz w:val="24"/>
          <w:szCs w:val="24"/>
        </w:rPr>
        <w:t>extend</w:t>
      </w:r>
      <w:r w:rsidR="00C20630" w:rsidRPr="00853328">
        <w:rPr>
          <w:rFonts w:ascii="Lucida Console" w:hAnsi="Lucida Console"/>
          <w:sz w:val="24"/>
          <w:szCs w:val="24"/>
        </w:rPr>
        <w:t>”</w:t>
      </w:r>
      <w:r w:rsidR="00C2063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20630">
          <w:rPr>
            <w:rStyle w:val="a6"/>
            <w:rFonts w:ascii="Lucida Console" w:hAnsi="Lucida Console"/>
            <w:sz w:val="24"/>
            <w:szCs w:val="24"/>
          </w:rPr>
          <w:t>Type</w:t>
        </w:r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C20630">
        <w:rPr>
          <w:rFonts w:ascii="Lucida Console" w:hAnsi="Lucida Console"/>
          <w:sz w:val="24"/>
          <w:szCs w:val="24"/>
        </w:rPr>
        <w:t>]</w:t>
      </w:r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“</w:t>
      </w:r>
      <w:r w:rsidR="00C20630" w:rsidRPr="00C4185E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C20630">
        <w:rPr>
          <w:rFonts w:ascii="Lucida Console" w:hAnsi="Lucida Console"/>
          <w:sz w:val="24"/>
          <w:szCs w:val="24"/>
        </w:rPr>
        <w:t>”</w:t>
      </w:r>
      <w:r w:rsidR="00C20630" w:rsidRPr="007334A6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C20630">
        <w:rPr>
          <w:rFonts w:ascii="Lucida Console" w:hAnsi="Lucida Console"/>
          <w:sz w:val="24"/>
          <w:szCs w:val="24"/>
        </w:rPr>
        <w:t>]])| [“</w:t>
      </w:r>
      <w:r w:rsidR="00C20630" w:rsidRPr="002869C3">
        <w:rPr>
          <w:rFonts w:ascii="Lucida Console" w:hAnsi="Lucida Console"/>
          <w:b/>
          <w:sz w:val="24"/>
          <w:szCs w:val="24"/>
        </w:rPr>
        <w:t>:</w:t>
      </w:r>
      <w:r w:rsidR="00C20630">
        <w:rPr>
          <w:rFonts w:ascii="Lucida Console" w:hAnsi="Lucida Console"/>
          <w:sz w:val="24"/>
          <w:szCs w:val="24"/>
        </w:rPr>
        <w:t>” (</w:t>
      </w:r>
      <w:hyperlink w:anchor="UnitType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C2063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C20630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4" w:name="FeatureSelec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76460" w:rsidRPr="00C76460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5" w:name="MemberSelection"/>
      <w:bookmarkEnd w:id="35"/>
      <w:r w:rsidR="00CA2F70" w:rsidRPr="00B87229">
        <w:rPr>
          <w:rFonts w:ascii="Times New Roman" w:hAnsi="Times New Roman" w:cs="Times New Roman"/>
          <w:sz w:val="24"/>
          <w:szCs w:val="24"/>
        </w:rPr>
        <w:t>Member</w:t>
      </w:r>
      <w:r w:rsidR="006F6E17" w:rsidRPr="00B87229">
        <w:rPr>
          <w:rFonts w:ascii="Times New Roman" w:hAnsi="Times New Roman" w:cs="Times New Roman"/>
          <w:sz w:val="24"/>
          <w:szCs w:val="24"/>
        </w:rPr>
        <w:t>Selection</w:t>
      </w:r>
      <w:bookmarkEnd w:id="34"/>
      <w:r w:rsidR="006F6E17" w:rsidRPr="00B87229">
        <w:rPr>
          <w:rFonts w:ascii="Times New Roman" w:hAnsi="Times New Roman" w:cs="Times New Roman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6243AA" w:rsidRDefault="006243AA" w:rsidP="00CF329B">
      <w:pPr>
        <w:rPr>
          <w:rStyle w:val="a6"/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6" w:name="InheritedMemberOverriding"/>
      <w:bookmarkEnd w:id="36"/>
      <w:r w:rsidRPr="00B87229">
        <w:rPr>
          <w:rFonts w:ascii="Times New Roman" w:hAnsi="Times New Roman" w:cs="Times New Roman"/>
          <w:sz w:val="24"/>
          <w:szCs w:val="24"/>
        </w:rPr>
        <w:t>InheritedMemberOverriding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B87229">
        <w:rPr>
          <w:rFonts w:ascii="Lucida Console" w:hAnsi="Lucida Console"/>
          <w:sz w:val="24"/>
          <w:szCs w:val="24"/>
        </w:rPr>
        <w:t xml:space="preserve"> {</w:t>
      </w:r>
      <w:r>
        <w:rPr>
          <w:rFonts w:ascii="Lucida Console" w:hAnsi="Lucida Console"/>
          <w:sz w:val="24"/>
          <w:szCs w:val="24"/>
        </w:rPr>
        <w:t xml:space="preserve">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MemberName" </w:instrText>
      </w:r>
      <w:r w:rsidR="00EC54A3">
        <w:fldChar w:fldCharType="separate"/>
      </w:r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Pr="00AE435E" w:rsidRDefault="00B76AC6" w:rsidP="00CF329B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7" w:name="InitProcedureInheritance"/>
      <w:r w:rsidR="00206EFD" w:rsidRPr="00B87229">
        <w:rPr>
          <w:rFonts w:ascii="Times New Roman" w:hAnsi="Times New Roman" w:cs="Times New Roman"/>
          <w:sz w:val="24"/>
          <w:szCs w:val="24"/>
        </w:rPr>
        <w:t>InitProcedureInheritance</w:t>
      </w:r>
      <w:bookmarkEnd w:id="37"/>
      <w:r w:rsidR="00206EFD" w:rsidRPr="00B87229">
        <w:rPr>
          <w:rFonts w:ascii="Times New Roman" w:hAnsi="Times New Roman" w:cs="Times New Roman"/>
          <w:sz w:val="24"/>
          <w:szCs w:val="24"/>
        </w:rPr>
        <w:t>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 w:rsidR="00DC4D55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gramStart"/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gramEnd"/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8" w:name="InheritedFeatureOverriding"/>
      <w:bookmarkStart w:id="39" w:name="FeatureDeclaration"/>
      <w:bookmarkEnd w:id="38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MemberVisibility"/>
      <w:bookmarkEnd w:id="40"/>
      <w:r w:rsidR="00206EFD" w:rsidRPr="00B87229">
        <w:rPr>
          <w:rFonts w:ascii="Times New Roman" w:hAnsi="Times New Roman" w:cs="Times New Roman"/>
          <w:sz w:val="24"/>
          <w:szCs w:val="24"/>
        </w:rPr>
        <w:t>MemberVisibility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{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[</w:t>
      </w:r>
      <w:r w:rsidR="00206EFD">
        <w:rPr>
          <w:rFonts w:ascii="Lucida Console" w:hAnsi="Lucida Console"/>
          <w:b/>
          <w:sz w:val="24"/>
          <w:szCs w:val="24"/>
        </w:rPr>
        <w:t>this</w:t>
      </w:r>
      <w:r w:rsidR="00206EFD"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6EFD">
        <w:rPr>
          <w:rFonts w:ascii="Lucida Console" w:hAnsi="Lucida Console"/>
          <w:sz w:val="24"/>
          <w:szCs w:val="24"/>
        </w:rPr>
        <w:t xml:space="preserve"> {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 w:rsidR="00206EFD">
        <w:rPr>
          <w:rFonts w:ascii="Lucida Console" w:hAnsi="Lucida Console"/>
          <w:sz w:val="24"/>
          <w:szCs w:val="24"/>
        </w:rPr>
        <w:t>} ]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}</w:t>
      </w:r>
      <w:r w:rsidR="00206EFD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MemberDeclaration"/>
      <w:bookmarkEnd w:id="41"/>
      <w:r w:rsidR="00CA2F70" w:rsidRPr="00B87229">
        <w:rPr>
          <w:rFonts w:ascii="Times New Roman" w:hAnsi="Times New Roman" w:cs="Times New Roman"/>
          <w:sz w:val="24"/>
          <w:szCs w:val="24"/>
        </w:rPr>
        <w:t>MemberDeclaration</w:t>
      </w:r>
      <w:bookmarkEnd w:id="39"/>
      <w:r w:rsidR="00E46CA4" w:rsidRPr="00B87229">
        <w:rPr>
          <w:rFonts w:ascii="Times New Roman" w:hAnsi="Times New Roman" w:cs="Times New Roman"/>
          <w:sz w:val="24"/>
          <w:szCs w:val="24"/>
        </w:rPr>
        <w:t>:</w:t>
      </w:r>
    </w:p>
    <w:p w:rsidR="00E249AB" w:rsidRDefault="000A63F8" w:rsidP="00B872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06837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806D5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3806D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2" w:name="InitDeclaration"/>
      <w:bookmarkEnd w:id="42"/>
      <w:r w:rsidR="003806D5" w:rsidRPr="00B87229">
        <w:rPr>
          <w:rFonts w:ascii="Times New Roman" w:hAnsi="Times New Roman" w:cs="Times New Roman"/>
          <w:sz w:val="24"/>
          <w:szCs w:val="24"/>
        </w:rPr>
        <w:t>InitDeclaration:</w:t>
      </w:r>
    </w:p>
    <w:p w:rsidR="00D06837" w:rsidRDefault="000860E2" w:rsidP="003C6816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A5C3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A5C32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hyperlink w:anchor="Unit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s</w:t>
        </w:r>
      </w:hyperlink>
      <w:r w:rsidR="003806D5"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 w:rsidR="003806D5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3806D5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806D5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806D5"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|(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1C1A41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C6816" w:rsidRPr="00B87229" w:rsidRDefault="009F1DD3" w:rsidP="00D06837">
      <w:pPr>
        <w:rPr>
          <w:rFonts w:ascii="Times New Roman" w:hAnsi="Times New Roman" w:cs="Times New Roman"/>
          <w:sz w:val="24"/>
          <w:szCs w:val="24"/>
        </w:rPr>
      </w:pPr>
      <w:bookmarkStart w:id="43" w:name="UnitRoutineDeclaration"/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974525" w:rsidRPr="00B87229">
        <w:rPr>
          <w:rFonts w:ascii="Times New Roman" w:hAnsi="Times New Roman" w:cs="Times New Roman"/>
          <w:sz w:val="24"/>
          <w:szCs w:val="24"/>
        </w:rPr>
        <w:t>UnitRoutineDeclaration</w:t>
      </w:r>
      <w:bookmarkEnd w:id="43"/>
      <w:r w:rsidR="00E249AB" w:rsidRPr="00B87229">
        <w:rPr>
          <w:rFonts w:ascii="Times New Roman" w:hAnsi="Times New Roman" w:cs="Times New Roman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hyperlink w:anchor="Unit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s</w:t>
        </w:r>
      </w:hyperlink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proofErr w:type="gramStart"/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FE1EFC">
        <w:fldChar w:fldCharType="begin"/>
      </w:r>
      <w:r w:rsidR="00FE1EFC">
        <w:instrText xml:space="preserve"> HYPERLINK \l "RequireBlock" </w:instrText>
      </w:r>
      <w:r w:rsidR="00FE1EFC">
        <w:fldChar w:fldCharType="separate"/>
      </w:r>
      <w:r w:rsidR="00AC1BCF" w:rsidRPr="001B0811">
        <w:rPr>
          <w:rStyle w:val="a6"/>
          <w:rFonts w:ascii="Lucida Console" w:hAnsi="Lucida Console"/>
          <w:sz w:val="24"/>
          <w:szCs w:val="24"/>
        </w:rPr>
        <w:t>RequireBlock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r w:rsidR="001C1A41">
        <w:rPr>
          <w:rFonts w:ascii="Lucida Console" w:hAnsi="Lucida Console"/>
          <w:sz w:val="24"/>
          <w:szCs w:val="24"/>
        </w:rPr>
        <w:t>|</w:t>
      </w:r>
      <w:r w:rsidR="001C1A41" w:rsidRPr="001B0811">
        <w:rPr>
          <w:rFonts w:ascii="Lucida Console" w:hAnsi="Lucida Console"/>
          <w:sz w:val="24"/>
          <w:szCs w:val="24"/>
        </w:rPr>
        <w:t xml:space="preserve"> 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proofErr w:type="gramStart"/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proofErr w:type="gramEnd"/>
      <w:r w:rsidR="00FE1EFC">
        <w:fldChar w:fldCharType="begin"/>
      </w:r>
      <w:r w:rsidR="00FE1EFC">
        <w:instrText xml:space="preserve"> HYPERLINK \l "EnsureBlock" </w:instrText>
      </w:r>
      <w:r w:rsidR="00FE1EF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</w:t>
      </w:r>
      <w:r>
        <w:rPr>
          <w:rStyle w:val="a6"/>
          <w:rFonts w:ascii="Lucida Console" w:hAnsi="Lucida Console"/>
          <w:sz w:val="24"/>
          <w:szCs w:val="24"/>
        </w:rPr>
        <w:t>ck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</w:r>
      <w:proofErr w:type="gramStart"/>
      <w:r w:rsidR="00B76AC6">
        <w:rPr>
          <w:rFonts w:ascii="Lucida Console" w:hAnsi="Lucida Console"/>
          <w:sz w:val="24"/>
          <w:szCs w:val="24"/>
        </w:rPr>
        <w:t>S(</w:t>
      </w:r>
      <w:proofErr w:type="gramEnd"/>
      <w:r w:rsidR="00B76AC6">
        <w:rPr>
          <w:rFonts w:ascii="Lucida Console" w:hAnsi="Lucida Console"/>
          <w:sz w:val="24"/>
          <w:szCs w:val="24"/>
        </w:rPr>
        <w:t>) F()</w:t>
      </w:r>
    </w:p>
    <w:p w:rsidR="00397354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4" w:name="RoutineName"/>
      <w:bookmarkEnd w:id="44"/>
      <w:r w:rsidR="007334A6" w:rsidRPr="00B87229">
        <w:rPr>
          <w:rFonts w:ascii="Times New Roman" w:hAnsi="Times New Roman" w:cs="Times New Roman"/>
          <w:sz w:val="24"/>
          <w:szCs w:val="24"/>
        </w:rPr>
        <w:t>RoutineName:</w:t>
      </w:r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334A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334A6">
        <w:rPr>
          <w:rFonts w:ascii="Lucida Console" w:hAnsi="Lucida Console"/>
          <w:sz w:val="24"/>
          <w:szCs w:val="24"/>
        </w:rPr>
        <w:t xml:space="preserve"> |“</w:t>
      </w:r>
      <w:r w:rsidR="007334A6" w:rsidRPr="00FF74C6">
        <w:rPr>
          <w:rFonts w:ascii="Lucida Console" w:hAnsi="Lucida Console"/>
          <w:b/>
          <w:sz w:val="24"/>
          <w:szCs w:val="24"/>
        </w:rPr>
        <w:t>()</w:t>
      </w:r>
      <w:r w:rsidR="007334A6">
        <w:rPr>
          <w:rFonts w:ascii="Lucida Console" w:hAnsi="Lucida Console"/>
          <w:sz w:val="24"/>
          <w:szCs w:val="24"/>
        </w:rPr>
        <w:t>”|“</w:t>
      </w:r>
      <w:r w:rsidR="007334A6" w:rsidRPr="00BD3EAA">
        <w:rPr>
          <w:rFonts w:ascii="Lucida Console" w:hAnsi="Lucida Console"/>
          <w:b/>
          <w:sz w:val="24"/>
          <w:szCs w:val="24"/>
        </w:rPr>
        <w:t>:=</w:t>
      </w:r>
      <w:r w:rsidR="007334A6">
        <w:rPr>
          <w:rFonts w:ascii="Lucida Console" w:hAnsi="Lucida Console"/>
          <w:sz w:val="24"/>
          <w:szCs w:val="24"/>
        </w:rPr>
        <w:t>”|</w:t>
      </w:r>
      <w:proofErr w:type="gramStart"/>
      <w:r w:rsidR="007334A6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OperatorName" </w:instrText>
      </w:r>
      <w:r w:rsidR="00EC54A3">
        <w:fldChar w:fldCharType="separate"/>
      </w:r>
      <w:r w:rsidR="007334A6"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334A6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="007334A6"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7334A6" w:rsidRPr="00853328">
        <w:rPr>
          <w:rFonts w:ascii="Lucida Console" w:hAnsi="Lucida Console"/>
          <w:sz w:val="24"/>
          <w:szCs w:val="24"/>
        </w:rPr>
        <w:t>]</w:t>
      </w:r>
      <w:r w:rsidR="007334A6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6417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D26417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D26417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5" w:name="AliasName"/>
      <w:bookmarkEnd w:id="45"/>
      <w:r w:rsidR="00D26417" w:rsidRPr="00B87229">
        <w:rPr>
          <w:rFonts w:ascii="Times New Roman" w:hAnsi="Times New Roman" w:cs="Times New Roman"/>
          <w:sz w:val="24"/>
          <w:szCs w:val="24"/>
        </w:rPr>
        <w:t>AliasName: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r w:rsidR="00D26417" w:rsidRPr="00D54846">
        <w:rPr>
          <w:rFonts w:ascii="Lucida Console" w:hAnsi="Lucida Console"/>
          <w:b/>
          <w:sz w:val="24"/>
          <w:szCs w:val="24"/>
        </w:rPr>
        <w:t>alias</w:t>
      </w:r>
      <w:r w:rsidR="00D26417">
        <w:rPr>
          <w:rFonts w:ascii="Lucida Console" w:hAnsi="Lucida Console"/>
          <w:b/>
          <w:sz w:val="24"/>
          <w:szCs w:val="24"/>
        </w:rPr>
        <w:t xml:space="preserve"> </w:t>
      </w:r>
      <w:r w:rsidR="00D26417"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D264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6417">
        <w:rPr>
          <w:rFonts w:ascii="Lucida Console" w:hAnsi="Lucida Console"/>
          <w:sz w:val="24"/>
          <w:szCs w:val="24"/>
        </w:rPr>
        <w:t>|“</w:t>
      </w:r>
      <w:r w:rsidR="00D26417" w:rsidRPr="00A75577">
        <w:rPr>
          <w:rFonts w:ascii="Lucida Console" w:hAnsi="Lucida Console"/>
          <w:i/>
          <w:sz w:val="24"/>
          <w:szCs w:val="24"/>
        </w:rPr>
        <w:t>and then</w:t>
      </w:r>
      <w:r w:rsidR="00D26417">
        <w:rPr>
          <w:rFonts w:ascii="Lucida Console" w:hAnsi="Lucida Console"/>
          <w:sz w:val="24"/>
          <w:szCs w:val="24"/>
        </w:rPr>
        <w:t>”|“</w:t>
      </w:r>
      <w:r w:rsidR="00D26417" w:rsidRPr="00A75577">
        <w:rPr>
          <w:rFonts w:ascii="Lucida Console" w:hAnsi="Lucida Console"/>
          <w:i/>
          <w:sz w:val="24"/>
          <w:szCs w:val="24"/>
        </w:rPr>
        <w:t>or else</w:t>
      </w:r>
      <w:r w:rsidR="00D26417">
        <w:rPr>
          <w:rFonts w:ascii="Lucida Console" w:hAnsi="Lucida Console"/>
          <w:sz w:val="24"/>
          <w:szCs w:val="24"/>
        </w:rPr>
        <w:t>”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334A6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OperatorName"/>
      <w:bookmarkEnd w:id="46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Name :</w:t>
      </w:r>
      <w:proofErr w:type="gramEnd"/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 w:rsidR="007334A6"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 w:rsidR="007334A6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E1EFC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7" w:name="OperatorSign"/>
      <w:bookmarkEnd w:id="47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Sign :</w:t>
      </w:r>
      <w:proofErr w:type="gramEnd"/>
    </w:p>
    <w:p w:rsidR="004A63B5" w:rsidRDefault="00EA66E0" w:rsidP="00FE1EF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 xml:space="preserve">” | </w:t>
      </w:r>
      <w:r w:rsidR="007334A6">
        <w:rPr>
          <w:rFonts w:ascii="Lucida Console" w:hAnsi="Lucida Console"/>
          <w:sz w:val="24"/>
          <w:szCs w:val="24"/>
        </w:rPr>
        <w:t>“</w:t>
      </w:r>
      <w:r w:rsidR="007334A6" w:rsidRPr="009F1DD3">
        <w:rPr>
          <w:rFonts w:ascii="Lucida Console" w:hAnsi="Lucida Console"/>
          <w:b/>
          <w:sz w:val="24"/>
          <w:szCs w:val="24"/>
        </w:rPr>
        <w:t>=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l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g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amp;</w:t>
      </w:r>
      <w:r w:rsidR="007334A6"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  <w:r w:rsidR="00FE1EFC">
        <w:rPr>
          <w:rFonts w:ascii="Lucida Console" w:hAnsi="Lucida Console"/>
          <w:sz w:val="24"/>
          <w:szCs w:val="24"/>
        </w:rPr>
        <w:t>|</w:t>
      </w:r>
    </w:p>
    <w:p w:rsidR="00FE1EFC" w:rsidRDefault="00B76AC6" w:rsidP="00B76AC6">
      <w:pPr>
        <w:rPr>
          <w:rFonts w:ascii="Lucida Console" w:hAnsi="Lucida Console"/>
          <w:sz w:val="24"/>
          <w:szCs w:val="24"/>
        </w:rPr>
      </w:pPr>
      <w:bookmarkStart w:id="48" w:name="ConstObjectsDeclaration"/>
      <w:r>
        <w:rPr>
          <w:rFonts w:ascii="Lucida Console" w:hAnsi="Lucida Console"/>
          <w:sz w:val="24"/>
          <w:szCs w:val="24"/>
        </w:rPr>
        <w:tab/>
      </w:r>
      <w:r w:rsidR="00FE1EFC">
        <w:rPr>
          <w:rFonts w:ascii="Lucida Console" w:hAnsi="Lucida Console"/>
          <w:sz w:val="24"/>
          <w:szCs w:val="24"/>
        </w:rPr>
        <w:t>“#” | “%”| “@”| “!”| “$”| “~”</w:t>
      </w:r>
    </w:p>
    <w:p w:rsidR="00B76AC6" w:rsidRPr="00853328" w:rsidRDefault="00B76AC6" w:rsidP="00FE1EF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01E2F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801E2F" w:rsidRPr="00B87229">
        <w:rPr>
          <w:rFonts w:ascii="Times New Roman" w:hAnsi="Times New Roman" w:cs="Times New Roman"/>
          <w:sz w:val="24"/>
          <w:szCs w:val="24"/>
        </w:rPr>
        <w:t>ConstObjectsDeclaration</w:t>
      </w:r>
      <w:bookmarkEnd w:id="48"/>
      <w:r w:rsidR="00801E2F" w:rsidRPr="00B87229">
        <w:rPr>
          <w:rFonts w:ascii="Times New Roman" w:hAnsi="Times New Roman" w:cs="Times New Roman"/>
          <w:sz w:val="24"/>
          <w:szCs w:val="24"/>
        </w:rPr>
        <w:t xml:space="preserve">: </w:t>
      </w:r>
      <w:r w:rsidR="00724090">
        <w:rPr>
          <w:rFonts w:ascii="Lucida Console" w:hAnsi="Lucida Console"/>
          <w:b/>
          <w:sz w:val="24"/>
          <w:szCs w:val="24"/>
        </w:rPr>
        <w:t xml:space="preserve">const </w:t>
      </w:r>
      <w:r w:rsidR="00724090">
        <w:rPr>
          <w:rFonts w:ascii="Lucida Console" w:hAnsi="Lucida Console"/>
          <w:sz w:val="24"/>
          <w:szCs w:val="24"/>
        </w:rPr>
        <w:t>“:”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ConstObject" </w:instrText>
      </w:r>
      <w:r w:rsidR="00EC54A3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49" w:name="ConstObjec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E5741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1026AB" w:rsidRPr="00B87229">
        <w:rPr>
          <w:rFonts w:ascii="Times New Roman" w:hAnsi="Times New Roman" w:cs="Times New Roman"/>
          <w:sz w:val="24"/>
          <w:szCs w:val="24"/>
        </w:rPr>
        <w:t>ConstObject</w:t>
      </w:r>
      <w:bookmarkEnd w:id="49"/>
      <w:r w:rsidR="001026AB" w:rsidRPr="00B8722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0" w:name="RegularExpression"/>
      <w:r w:rsidRPr="00B87229">
        <w:rPr>
          <w:rFonts w:ascii="Times New Roman" w:hAnsi="Times New Roman" w:cs="Times New Roman"/>
          <w:sz w:val="24"/>
          <w:szCs w:val="24"/>
        </w:rPr>
        <w:t>RegularExpression</w:t>
      </w:r>
      <w:bookmarkEnd w:id="50"/>
      <w:r w:rsidR="00725442" w:rsidRPr="00B87229">
        <w:rPr>
          <w:rFonts w:ascii="Times New Roman" w:hAnsi="Times New Roman" w:cs="Times New Roman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11000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06_Statement" w:history="1">
        <w:proofErr w:type="gramStart"/>
        <w:r w:rsidR="009F1DD3" w:rsidRPr="00B87229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1" w:name="Statement"/>
      <w:r w:rsidR="001C66B9" w:rsidRPr="00B87229">
        <w:rPr>
          <w:rFonts w:ascii="Times New Roman" w:hAnsi="Times New Roman" w:cs="Times New Roman"/>
          <w:sz w:val="24"/>
          <w:szCs w:val="24"/>
        </w:rPr>
        <w:t>Statemen</w:t>
      </w:r>
      <w:r w:rsidR="00201E66" w:rsidRPr="00B87229">
        <w:rPr>
          <w:rFonts w:ascii="Times New Roman" w:hAnsi="Times New Roman" w:cs="Times New Roman"/>
          <w:sz w:val="24"/>
          <w:szCs w:val="24"/>
        </w:rPr>
        <w:t>t</w:t>
      </w:r>
      <w:bookmarkEnd w:id="51"/>
      <w:r w:rsidR="00201E66" w:rsidRPr="00B87229">
        <w:rPr>
          <w:rFonts w:ascii="Times New Roman" w:hAnsi="Times New Roman" w:cs="Times New Roman"/>
          <w:sz w:val="24"/>
          <w:szCs w:val="24"/>
        </w:rPr>
        <w:t>:</w:t>
      </w:r>
    </w:p>
    <w:p w:rsidR="00B11000" w:rsidRDefault="000860E2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Detach"/>
      <w:bookmarkEnd w:id="52"/>
      <w:r w:rsidRPr="00B87229">
        <w:rPr>
          <w:rFonts w:ascii="Times New Roman" w:hAnsi="Times New Roman" w:cs="Times New Roman"/>
          <w:sz w:val="24"/>
          <w:szCs w:val="24"/>
        </w:rPr>
        <w:t>Detach</w:t>
      </w:r>
      <w:proofErr w:type="gramStart"/>
      <w:r w:rsidRPr="00B8722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A3C33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A3C3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6A3C3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6A3C3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3" w:name="Raise"/>
      <w:bookmarkEnd w:id="53"/>
      <w:r w:rsidR="006A3C33" w:rsidRPr="00B87229">
        <w:rPr>
          <w:rFonts w:ascii="Times New Roman" w:hAnsi="Times New Roman" w:cs="Times New Roman"/>
          <w:sz w:val="24"/>
          <w:szCs w:val="24"/>
        </w:rPr>
        <w:t>Raise:</w:t>
      </w:r>
      <w:r w:rsidR="006A3C33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6A3C33" w:rsidRPr="00C336E6">
        <w:rPr>
          <w:rFonts w:ascii="Lucida Console" w:hAnsi="Lucida Console"/>
          <w:b/>
          <w:sz w:val="24"/>
          <w:szCs w:val="24"/>
        </w:rPr>
        <w:t>raise</w:t>
      </w:r>
      <w:r w:rsidR="006A3C33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A3C33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D5BE5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15_Return" w:history="1">
        <w:proofErr w:type="gramStart"/>
        <w:r w:rsidR="006D5BE5" w:rsidRPr="00B87229">
          <w:rPr>
            <w:rFonts w:ascii="Times New Roman" w:hAnsi="Times New Roman" w:cs="Times New Roman"/>
          </w:rPr>
          <w:t>val</w:t>
        </w:r>
        <w:proofErr w:type="gramEnd"/>
      </w:hyperlink>
      <w:r w:rsidR="006D5BE5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6D5BE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4" w:name="Return"/>
      <w:bookmarkEnd w:id="54"/>
      <w:r w:rsidR="00687ACD"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Return:</w:t>
      </w:r>
      <w:r w:rsidR="006D5BE5">
        <w:rPr>
          <w:rFonts w:ascii="Lucida Console" w:hAnsi="Lucida Console"/>
          <w:sz w:val="24"/>
          <w:szCs w:val="24"/>
        </w:rPr>
        <w:t xml:space="preserve"> </w:t>
      </w:r>
      <w:r w:rsidR="006D5BE5"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D5BE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5" w:name="Try"/>
      <w:bookmarkEnd w:id="55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614D6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A178B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A178B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A178B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6" w:name="HyperBlock"/>
      <w:bookmarkEnd w:id="56"/>
      <w:r w:rsidR="009A178B" w:rsidRPr="00B87229">
        <w:rPr>
          <w:rFonts w:ascii="Times New Roman" w:hAnsi="Times New Roman" w:cs="Times New Roman"/>
          <w:sz w:val="24"/>
          <w:szCs w:val="24"/>
        </w:rPr>
        <w:t>HyperBlock:</w:t>
      </w:r>
      <w:r w:rsidR="009A178B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9A178B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9A178B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9A178B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7_Assignment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7" w:name="Assignment"/>
      <w:bookmarkEnd w:id="57"/>
      <w:r w:rsidR="001C66B9" w:rsidRPr="00A94E5D">
        <w:rPr>
          <w:rFonts w:ascii="Times New Roman" w:hAnsi="Times New Roman" w:cs="Times New Roman"/>
          <w:sz w:val="24"/>
          <w:szCs w:val="24"/>
        </w:rPr>
        <w:t>Assignment</w:t>
      </w:r>
      <w:r w:rsidR="0004341A" w:rsidRPr="00A94E5D">
        <w:rPr>
          <w:rFonts w:ascii="Times New Roman" w:hAnsi="Times New Roman" w:cs="Times New Roman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8" w:name="AttributeName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65E75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9" w:name="Writable"/>
      <w:r w:rsidR="00AE435E" w:rsidRPr="00A94E5D">
        <w:rPr>
          <w:rFonts w:ascii="Times New Roman" w:hAnsi="Times New Roman" w:cs="Times New Roman"/>
          <w:sz w:val="24"/>
          <w:szCs w:val="24"/>
        </w:rPr>
        <w:t>Writable</w:t>
      </w:r>
      <w:bookmarkEnd w:id="59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Pr="00A94E5D" w:rsidRDefault="00AE435E" w:rsidP="00AE435E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hyperlink w:anchor="VAL008_LocalAttribute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0" w:name="LocalAttributeCreation"/>
      <w:bookmarkEnd w:id="60"/>
      <w:r w:rsidRPr="00A94E5D">
        <w:rPr>
          <w:rFonts w:ascii="Times New Roman" w:hAnsi="Times New Roman" w:cs="Times New Roman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ocal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</w:p>
    <w:bookmarkEnd w:id="58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85424" w:rsidRPr="004018AD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785424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85424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785424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1" w:name="LocalAttributeNamesList"/>
      <w:bookmarkEnd w:id="61"/>
      <w:r w:rsidR="00785424" w:rsidRPr="00A94E5D">
        <w:rPr>
          <w:rFonts w:ascii="Times New Roman" w:hAnsi="Times New Roman" w:cs="Times New Roman"/>
          <w:sz w:val="24"/>
          <w:szCs w:val="24"/>
        </w:rPr>
        <w:t>LocalAttributeNamesList:</w:t>
      </w:r>
      <w:r w:rsidR="00511805"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785424" w:rsidRPr="00853328">
        <w:rPr>
          <w:rFonts w:ascii="Lucida Console" w:hAnsi="Lucida Console"/>
          <w:sz w:val="24"/>
          <w:szCs w:val="24"/>
        </w:rPr>
        <w:t>[</w:t>
      </w:r>
      <w:r w:rsidR="00785424" w:rsidRPr="00386141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r w:rsidR="00785424"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 xml:space="preserve"> {“</w:t>
      </w:r>
      <w:r w:rsidR="00785424"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="00785424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785424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r w:rsidR="00785424" w:rsidRPr="00853328">
        <w:rPr>
          <w:rFonts w:ascii="Lucida Console" w:hAnsi="Lucida Console"/>
          <w:sz w:val="24"/>
          <w:szCs w:val="24"/>
        </w:rPr>
        <w:t>]</w:t>
      </w:r>
      <w:r w:rsidR="00785424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7188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AF12C9" w:rsidRPr="00A94E5D">
        <w:rPr>
          <w:rFonts w:ascii="Times New Roman" w:hAnsi="Times New Roman" w:cs="Times New Roman"/>
          <w:sz w:val="24"/>
          <w:szCs w:val="24"/>
        </w:rPr>
        <w:t>UnitA</w:t>
      </w:r>
      <w:bookmarkStart w:id="62" w:name="UnitAttributeDeclaration"/>
      <w:bookmarkEnd w:id="62"/>
      <w:r w:rsidR="00AF12C9" w:rsidRPr="00A94E5D">
        <w:rPr>
          <w:rFonts w:ascii="Times New Roman" w:hAnsi="Times New Roman" w:cs="Times New Roman"/>
          <w:sz w:val="24"/>
          <w:szCs w:val="24"/>
        </w:rPr>
        <w:t>ttributeDeclaration</w:t>
      </w:r>
      <w:r w:rsidR="004018AD" w:rsidRPr="00A94E5D">
        <w:rPr>
          <w:rFonts w:ascii="Times New Roman" w:hAnsi="Times New Roman" w:cs="Times New Roman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CA1C0C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6A0A1D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  <w:r>
        <w:rPr>
          <w:rFonts w:ascii="Lucida Console" w:hAnsi="Lucida Console"/>
          <w:b/>
          <w:sz w:val="24"/>
          <w:szCs w:val="24"/>
        </w:rPr>
        <w:t>}</w:t>
      </w:r>
    </w:p>
    <w:p w:rsidR="006A0A1D" w:rsidRPr="004A0E29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6A0A1D" w:rsidRDefault="006A0A1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UnitRoutineParameters" w:history="1">
            <w:r w:rsidR="00593E2E">
              <w:rPr>
                <w:rStyle w:val="a6"/>
                <w:rFonts w:ascii="Lucida Console" w:hAnsi="Lucida Console"/>
                <w:sz w:val="24"/>
                <w:szCs w:val="24"/>
              </w:rPr>
              <w:t>UnitRoutine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11805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3" w:name="UnitAttributeNamesList"/>
      <w:r w:rsidR="00AE435E" w:rsidRPr="00A94E5D">
        <w:rPr>
          <w:rFonts w:ascii="Times New Roman" w:hAnsi="Times New Roman" w:cs="Times New Roman"/>
          <w:sz w:val="24"/>
          <w:szCs w:val="24"/>
        </w:rPr>
        <w:t>UnitAttributeNamesList</w:t>
      </w:r>
      <w:bookmarkEnd w:id="63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4" w:name="Boolean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04341A" w:rsidRPr="00A94E5D">
        <w:rPr>
          <w:rFonts w:ascii="Times New Roman" w:hAnsi="Times New Roman" w:cs="Times New Roman"/>
          <w:sz w:val="24"/>
          <w:szCs w:val="24"/>
        </w:rPr>
        <w:t>BooleanExpression</w:t>
      </w:r>
      <w:bookmarkEnd w:id="64"/>
      <w:r w:rsidR="0004341A" w:rsidRPr="00A94E5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D7B46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2D7B46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5" w:name="ConstantExpression"/>
      <w:bookmarkEnd w:id="65"/>
      <w:r w:rsidR="002D7B46" w:rsidRPr="00A94E5D">
        <w:rPr>
          <w:rFonts w:ascii="Times New Roman" w:hAnsi="Times New Roman" w:cs="Times New Roman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6" w:name="Expression"/>
      <w:bookmarkEnd w:id="66"/>
      <w:r w:rsidR="001C66B9" w:rsidRPr="00A94E5D">
        <w:rPr>
          <w:rFonts w:ascii="Times New Roman" w:hAnsi="Times New Roman" w:cs="Times New Roman"/>
          <w:sz w:val="24"/>
          <w:szCs w:val="24"/>
        </w:rPr>
        <w:t>Expression</w:t>
      </w:r>
      <w:r w:rsidR="00E249AB" w:rsidRPr="00A94E5D">
        <w:rPr>
          <w:rFonts w:ascii="Times New Roman" w:hAnsi="Times New Roman" w:cs="Times New Roman"/>
          <w:sz w:val="24"/>
          <w:szCs w:val="24"/>
        </w:rPr>
        <w:t>:</w:t>
      </w:r>
      <w:r w:rsidR="000D5BFB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5BFB" w:rsidRDefault="000860E2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7" w:name="Old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8" w:name="RefExpression"/>
        <w:r w:rsidR="00A10B74" w:rsidRPr="00A94E5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8"/>
        <w:r w:rsidR="00A10B74" w:rsidRPr="00A94E5D">
          <w:rPr>
            <w:rFonts w:ascii="Times New Roman" w:hAnsi="Times New Roman" w:cs="Times New Roman"/>
            <w:sz w:val="24"/>
            <w:szCs w:val="24"/>
          </w:rPr>
          <w:t>:</w:t>
        </w:r>
        <w:r w:rsidR="0078596B" w:rsidRPr="00A94E5D">
          <w:rPr>
            <w:rFonts w:ascii="Times New Roman" w:hAnsi="Times New Roman" w:cs="Times New Roman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904EC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9" w:name="LambdaExpression"/>
      <w:bookmarkEnd w:id="69"/>
      <w:r w:rsidR="004904EC" w:rsidRPr="00A94E5D">
        <w:rPr>
          <w:rFonts w:ascii="Times New Roman" w:hAnsi="Times New Roman" w:cs="Times New Roman"/>
          <w:sz w:val="24"/>
          <w:szCs w:val="24"/>
        </w:rPr>
        <w:t>LambdaExpressio</w:t>
      </w:r>
      <w:r w:rsidR="006C7EEE" w:rsidRPr="00A94E5D">
        <w:rPr>
          <w:rFonts w:ascii="Times New Roman" w:hAnsi="Times New Roman" w:cs="Times New Roman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0" w:name="InlineLambdaExpression"/>
      <w:bookmarkEnd w:id="70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C7EEE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6C7EEE" w:rsidRPr="00A94E5D">
        <w:rPr>
          <w:rFonts w:ascii="Times New Roman" w:hAnsi="Times New Roman" w:cs="Times New Roman"/>
          <w:sz w:val="24"/>
          <w:szCs w:val="24"/>
        </w:rPr>
        <w:t>InlineLambdaExpression</w:t>
      </w:r>
      <w:r w:rsidR="00F0335D" w:rsidRPr="00A94E5D">
        <w:rPr>
          <w:rFonts w:ascii="Times New Roman" w:hAnsi="Times New Roman" w:cs="Times New Roman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Standalone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StandaloneRoutine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67B15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1" w:name="RangeExpression"/>
      <w:bookmarkEnd w:id="71"/>
      <w:r w:rsidR="00AC5E24" w:rsidRPr="00A94E5D">
        <w:rPr>
          <w:rFonts w:ascii="Times New Roman" w:hAnsi="Times New Roman" w:cs="Times New Roman"/>
          <w:sz w:val="24"/>
          <w:szCs w:val="24"/>
        </w:rPr>
        <w:t>RangeExpression:</w:t>
      </w:r>
    </w:p>
    <w:p w:rsidR="00AC5E24" w:rsidRDefault="000860E2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11B85" w:rsidRPr="00A94E5D">
        <w:rPr>
          <w:rFonts w:ascii="Times New Roman" w:hAnsi="Times New Roman" w:cs="Times New Roman"/>
          <w:sz w:val="24"/>
          <w:szCs w:val="24"/>
        </w:rPr>
        <w:t>OldExpression</w:t>
      </w:r>
      <w:bookmarkEnd w:id="67"/>
      <w:r w:rsidR="00A94E5D" w:rsidRPr="00A94E5D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 w:rsidR="00B11B85">
          <w:t xml:space="preserve"> </w:t>
        </w:r>
        <w:r w:rsidR="00B11B85" w:rsidRPr="00B60BAB">
          <w:rPr>
            <w:rFonts w:ascii="Lucida Console" w:hAnsi="Lucida Console"/>
            <w:sz w:val="24"/>
            <w:szCs w:val="24"/>
          </w:rPr>
          <w:t xml:space="preserve"> </w:t>
        </w:r>
        <w:r w:rsidR="00B11B85" w:rsidRPr="00B60BAB">
          <w:rPr>
            <w:rFonts w:ascii="Lucida Console" w:hAnsi="Lucida Console"/>
            <w:b/>
            <w:sz w:val="24"/>
            <w:szCs w:val="24"/>
          </w:rPr>
          <w:t>old</w:t>
        </w:r>
        <w:r w:rsidR="00B60BAB" w:rsidRPr="00B60BAB">
          <w:rPr>
            <w:rFonts w:ascii="Lucida Console" w:hAnsi="Lucida Console"/>
            <w:b/>
            <w:sz w:val="24"/>
            <w:szCs w:val="24"/>
          </w:rPr>
          <w:t xml:space="preserve"> </w:t>
        </w:r>
        <w:hyperlink w:anchor="Expression" w:history="1">
          <w:r w:rsidR="00B60BAB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B11B85">
          <w:t xml:space="preserve"> </w:t>
        </w:r>
        <w:r w:rsidR="00B11B85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bookmarkStart w:id="72" w:name="TupleExpression"/>
      <w:bookmarkEnd w:id="7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A94E5D">
        <w:rPr>
          <w:rFonts w:ascii="Times New Roman" w:hAnsi="Times New Roman" w:cs="Times New Roman"/>
          <w:sz w:val="24"/>
          <w:szCs w:val="24"/>
        </w:rPr>
        <w:t>Tuple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3" w:name="TupleElement"/>
      <w:bookmarkEnd w:id="73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A004F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8A004F" w:rsidRPr="00A94E5D">
        <w:rPr>
          <w:rFonts w:ascii="Times New Roman" w:hAnsi="Times New Roman" w:cs="Times New Roman"/>
          <w:sz w:val="24"/>
          <w:szCs w:val="24"/>
        </w:rPr>
        <w:t>TupleElement:</w:t>
      </w:r>
      <w:r w:rsidR="008A004F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4" w:name="TypeOfExpression"/>
      <w:bookmarkEnd w:id="74"/>
      <w:r w:rsidR="00712B6A" w:rsidRPr="00A94E5D">
        <w:rPr>
          <w:rFonts w:ascii="Times New Roman" w:hAnsi="Times New Roman" w:cs="Times New Roman"/>
          <w:sz w:val="24"/>
          <w:szCs w:val="24"/>
        </w:rPr>
        <w:t>TypeOf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5" w:name="Operator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Operator</w:t>
      </w:r>
      <w:bookmarkEnd w:id="75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6" w:name="Consta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C729F7">
      <w:pPr>
        <w:rPr>
          <w:rFonts w:ascii="Times New Roman" w:hAnsi="Times New Roman" w:cs="Times New Roman"/>
          <w:sz w:val="24"/>
          <w:szCs w:val="24"/>
        </w:rPr>
      </w:pP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Constant</w:t>
      </w:r>
      <w:bookmarkEnd w:id="76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7" w:name="IfExp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</w:p>
    <w:p w:rsidR="00AA2DBA" w:rsidRPr="00A94E5D" w:rsidRDefault="009F1DD3" w:rsidP="002447CF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65D38" w:rsidRPr="00A94E5D">
        <w:rPr>
          <w:rFonts w:ascii="Times New Roman" w:hAnsi="Times New Roman" w:cs="Times New Roman"/>
          <w:sz w:val="24"/>
          <w:szCs w:val="24"/>
        </w:rPr>
        <w:t>IfExp</w:t>
      </w:r>
      <w:r w:rsidR="00453FC7" w:rsidRPr="00A94E5D">
        <w:rPr>
          <w:rFonts w:ascii="Times New Roman" w:hAnsi="Times New Roman" w:cs="Times New Roman"/>
          <w:sz w:val="24"/>
          <w:szCs w:val="24"/>
        </w:rPr>
        <w:t>r</w:t>
      </w:r>
      <w:r w:rsidR="00B65D38" w:rsidRPr="00A94E5D">
        <w:rPr>
          <w:rFonts w:ascii="Times New Roman" w:hAnsi="Times New Roman" w:cs="Times New Roman"/>
          <w:sz w:val="24"/>
          <w:szCs w:val="24"/>
        </w:rPr>
        <w:t>ession</w:t>
      </w:r>
      <w:bookmarkEnd w:id="77"/>
      <w:r w:rsidR="00AA2DBA" w:rsidRPr="00A94E5D">
        <w:rPr>
          <w:rFonts w:ascii="Times New Roman" w:hAnsi="Times New Roman" w:cs="Times New Roman"/>
          <w:sz w:val="24"/>
          <w:szCs w:val="24"/>
        </w:rPr>
        <w:t>:</w:t>
      </w:r>
    </w:p>
    <w:p w:rsidR="00B76AC6" w:rsidRPr="00853328" w:rsidRDefault="00B65D38" w:rsidP="00B76AC6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  <w:bookmarkStart w:id="78" w:name="IfBodyExpression"/>
      <w:bookmarkEnd w:id="78"/>
      <w:r w:rsidR="00B76AC6">
        <w:rPr>
          <w:rFonts w:ascii="Lucida Console" w:hAnsi="Lucida Console"/>
          <w:sz w:val="24"/>
          <w:szCs w:val="24"/>
        </w:rPr>
        <w:t>S() F()</w:t>
      </w:r>
    </w:p>
    <w:p w:rsidR="00AA2DBA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9" w:name="ExpressionAlternatives"/>
      <w:bookmarkEnd w:id="79"/>
      <w:r w:rsidR="00D15D38" w:rsidRPr="00A94E5D">
        <w:rPr>
          <w:rFonts w:ascii="Times New Roman" w:hAnsi="Times New Roman" w:cs="Times New Roman"/>
          <w:sz w:val="24"/>
          <w:szCs w:val="24"/>
        </w:rPr>
        <w:t>Expression</w:t>
      </w:r>
      <w:r w:rsidR="00847302" w:rsidRPr="00A94E5D">
        <w:rPr>
          <w:rFonts w:ascii="Times New Roman" w:hAnsi="Times New Roman" w:cs="Times New Roman"/>
          <w:sz w:val="24"/>
          <w:szCs w:val="24"/>
        </w:rPr>
        <w:t>Alternatives</w:t>
      </w:r>
      <w:r w:rsidR="00D15D38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A2DBA" w:rsidRDefault="00AB208B" w:rsidP="00AA2DBA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80" w:name="FeatureCallOrCrea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1" w:name="MemberCall"/>
      <w:bookmarkEnd w:id="81"/>
      <w:r w:rsidRPr="00A94E5D">
        <w:rPr>
          <w:rFonts w:ascii="Times New Roman" w:hAnsi="Times New Roman" w:cs="Times New Roman"/>
          <w:sz w:val="24"/>
          <w:szCs w:val="24"/>
        </w:rPr>
        <w:t>Member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A6D32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00437B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00437B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2" w:name="WritableCall"/>
      <w:bookmarkEnd w:id="82"/>
      <w:r w:rsidR="0000437B" w:rsidRPr="00A94E5D">
        <w:rPr>
          <w:rFonts w:ascii="Times New Roman" w:hAnsi="Times New Roman" w:cs="Times New Roman"/>
          <w:sz w:val="24"/>
          <w:szCs w:val="24"/>
        </w:rPr>
        <w:t>WritableCall:</w:t>
      </w:r>
      <w:r w:rsidR="00BA6D32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EC54A3">
        <w:fldChar w:fldCharType="begin"/>
      </w:r>
      <w:r w:rsidR="00EC54A3">
        <w:instrText xml:space="preserve"> HYPERLINK \l "UnitTypeName" </w:instrText>
      </w:r>
      <w:r w:rsidR="00EC54A3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BA6D32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80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Pr="00A94E5D" w:rsidRDefault="00D07645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3" w:name="ObjectCreation"/>
      <w:bookmarkEnd w:id="83"/>
      <w:r w:rsidR="00A94E5D">
        <w:rPr>
          <w:rFonts w:ascii="Times New Roman" w:hAnsi="Times New Roman" w:cs="Times New Roman"/>
          <w:sz w:val="24"/>
          <w:szCs w:val="24"/>
        </w:rPr>
        <w:t>ObjectCreation</w:t>
      </w:r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4" w:name="NewExpression"/>
      <w:bookmarkEnd w:id="84"/>
      <w:r w:rsidRPr="00CE478A">
        <w:rPr>
          <w:rFonts w:ascii="Times New Roman" w:hAnsi="Times New Roman" w:cs="Times New Roman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5" w:name="CallChain"/>
      <w:bookmarkEnd w:id="85"/>
      <w:r w:rsidR="00EC6509" w:rsidRPr="00CE478A">
        <w:rPr>
          <w:rFonts w:ascii="Times New Roman" w:hAnsi="Times New Roman" w:cs="Times New Roman"/>
          <w:sz w:val="24"/>
          <w:szCs w:val="24"/>
        </w:rPr>
        <w:t>CallChain:</w:t>
      </w:r>
      <w:r w:rsidR="00EC6509" w:rsidRPr="00853328">
        <w:rPr>
          <w:rFonts w:ascii="Lucida Console" w:hAnsi="Lucida Console"/>
          <w:sz w:val="24"/>
          <w:szCs w:val="24"/>
        </w:rPr>
        <w:t xml:space="preserve">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6" w:name="Arguments"/>
      <w:r w:rsidRPr="00CE478A">
        <w:rPr>
          <w:rFonts w:ascii="Times New Roman" w:hAnsi="Times New Roman" w:cs="Times New Roman"/>
          <w:sz w:val="24"/>
          <w:szCs w:val="24"/>
        </w:rPr>
        <w:t>Arguments</w:t>
      </w:r>
      <w:bookmarkEnd w:id="86"/>
      <w:r w:rsidRPr="00CE478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37708" w:rsidRPr="00CE478A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7" w:name="ExpressionList"/>
      <w:r w:rsidR="004E755A" w:rsidRPr="00CE478A">
        <w:rPr>
          <w:rFonts w:ascii="Times New Roman" w:hAnsi="Times New Roman" w:cs="Times New Roman"/>
          <w:sz w:val="24"/>
          <w:szCs w:val="24"/>
        </w:rPr>
        <w:t>ExpressionList</w:t>
      </w:r>
      <w:bookmarkEnd w:id="87"/>
      <w:r w:rsidR="00207475" w:rsidRPr="00CE478A">
        <w:rPr>
          <w:rFonts w:ascii="Times New Roman" w:hAnsi="Times New Roman" w:cs="Times New Roman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88" w:name="If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B160A" w:rsidRPr="00CE478A" w:rsidRDefault="009F1DD3" w:rsidP="00307DC2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9_If" w:history="1">
        <w:proofErr w:type="gramStart"/>
        <w:r w:rsidRPr="00CE478A">
          <w:rPr>
            <w:rFonts w:ascii="Times New Roman" w:hAnsi="Times New Roman" w:cs="Times New Roman"/>
          </w:rPr>
          <w:t>val</w:t>
        </w:r>
        <w:proofErr w:type="gramEnd"/>
      </w:hyperlink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9" w:name="Conditional"/>
      <w:bookmarkEnd w:id="89"/>
      <w:r w:rsidR="00307DC2" w:rsidRPr="00CE478A">
        <w:rPr>
          <w:rFonts w:ascii="Times New Roman" w:hAnsi="Times New Roman" w:cs="Times New Roman"/>
          <w:sz w:val="24"/>
          <w:szCs w:val="24"/>
        </w:rPr>
        <w:t>C</w:t>
      </w:r>
      <w:r w:rsidR="00032EE8">
        <w:rPr>
          <w:rFonts w:ascii="Times New Roman" w:hAnsi="Times New Roman" w:cs="Times New Roman"/>
          <w:sz w:val="24"/>
          <w:szCs w:val="24"/>
        </w:rPr>
        <w:t>onditional</w:t>
      </w:r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0" w:name="IfBody"/>
      <w:bookmarkEnd w:id="90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4738FA">
      <w:pPr>
        <w:rPr>
          <w:rFonts w:ascii="Times New Roman" w:hAnsi="Times New Roman" w:cs="Times New Roman"/>
          <w:sz w:val="24"/>
          <w:szCs w:val="24"/>
        </w:rPr>
      </w:pPr>
    </w:p>
    <w:p w:rsidR="004B160A" w:rsidRPr="00CE478A" w:rsidRDefault="009F1DD3" w:rsidP="004738FA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91" w:name="Alternatives"/>
      <w:r w:rsidR="003C27FD" w:rsidRPr="00CE478A">
        <w:rPr>
          <w:rFonts w:ascii="Times New Roman" w:hAnsi="Times New Roman" w:cs="Times New Roman"/>
          <w:sz w:val="24"/>
          <w:szCs w:val="24"/>
        </w:rPr>
        <w:t>Alternatives</w:t>
      </w:r>
      <w:bookmarkEnd w:id="91"/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{ 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2" w:name="Case"/>
      <w:bookmarkEnd w:id="88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DF229B">
      <w:pPr>
        <w:rPr>
          <w:rFonts w:ascii="Times New Roman" w:hAnsi="Times New Roman" w:cs="Times New Roman"/>
          <w:sz w:val="24"/>
          <w:szCs w:val="24"/>
        </w:rPr>
      </w:pP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3" w:name="AlternativeTags"/>
      <w:bookmarkEnd w:id="93"/>
      <w:r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Pr="00474696">
        <w:rPr>
          <w:rFonts w:ascii="Times New Roman" w:hAnsi="Times New Roman" w:cs="Times New Roman"/>
          <w:sz w:val="24"/>
          <w:szCs w:val="24"/>
        </w:rPr>
        <w:t>s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E24217">
      <w:pPr>
        <w:rPr>
          <w:rFonts w:ascii="Times New Roman" w:hAnsi="Times New Roman" w:cs="Times New Roman"/>
          <w:sz w:val="24"/>
          <w:szCs w:val="24"/>
        </w:rPr>
      </w:pPr>
    </w:p>
    <w:p w:rsidR="00E24217" w:rsidRPr="00474696" w:rsidRDefault="009F1DD3" w:rsidP="00E24217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>)</w:t>
      </w:r>
      <w:r w:rsidR="00E24217" w:rsidRPr="00474696">
        <w:rPr>
          <w:rFonts w:ascii="Times New Roman" w:hAnsi="Times New Roman" w:cs="Times New Roman"/>
          <w:sz w:val="24"/>
          <w:szCs w:val="24"/>
        </w:rPr>
        <w:t xml:space="preserve"> </w:t>
      </w:r>
      <w:bookmarkStart w:id="94" w:name="AlternativeTag"/>
      <w:bookmarkEnd w:id="94"/>
      <w:r w:rsidR="00E24217"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="00E24217" w:rsidRPr="00474696">
        <w:rPr>
          <w:rFonts w:ascii="Times New Roman" w:hAnsi="Times New Roman" w:cs="Times New Roman"/>
          <w:sz w:val="24"/>
          <w:szCs w:val="24"/>
        </w:rPr>
        <w:t>:</w:t>
      </w:r>
    </w:p>
    <w:p w:rsidR="00E24217" w:rsidRDefault="000860E2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675DB">
        <w:rPr>
          <w:rFonts w:ascii="Lucida Console" w:hAnsi="Lucida Console"/>
          <w:sz w:val="24"/>
          <w:szCs w:val="24"/>
        </w:rPr>
        <w:t xml:space="preserve"> [</w:t>
      </w:r>
      <w:r w:rsidR="00E24217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675D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Pr="00474696" w:rsidRDefault="00295840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5" w:name="memberDescription"/>
      <w:bookmarkEnd w:id="95"/>
      <w:r w:rsidRPr="00474696">
        <w:rPr>
          <w:rFonts w:ascii="Times New Roman" w:hAnsi="Times New Roman" w:cs="Times New Roman"/>
          <w:sz w:val="24"/>
          <w:szCs w:val="24"/>
        </w:rPr>
        <w:t>MemberDescription: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gramEnd"/>
      </w:hyperlink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6" w:name="Loop"/>
      <w:bookmarkEnd w:id="9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8935FD" w:rsidRPr="00474696" w:rsidRDefault="009F1DD3" w:rsidP="00A14351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10_Loop" w:history="1">
        <w:proofErr w:type="gramStart"/>
        <w:r w:rsidRPr="00474696">
          <w:rPr>
            <w:rFonts w:ascii="Times New Roman" w:hAnsi="Times New Roman" w:cs="Times New Roman"/>
          </w:rPr>
          <w:t>val</w:t>
        </w:r>
        <w:proofErr w:type="gramEnd"/>
      </w:hyperlink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8401D6" w:rsidRPr="00474696">
        <w:rPr>
          <w:rFonts w:ascii="Times New Roman" w:hAnsi="Times New Roman" w:cs="Times New Roman"/>
          <w:sz w:val="24"/>
          <w:szCs w:val="24"/>
        </w:rPr>
        <w:t>Loop</w:t>
      </w:r>
      <w:bookmarkEnd w:id="96"/>
      <w:r w:rsidR="008401D6" w:rsidRPr="00474696">
        <w:rPr>
          <w:rFonts w:ascii="Times New Roman" w:hAnsi="Times New Roman" w:cs="Times New Roman"/>
          <w:sz w:val="24"/>
          <w:szCs w:val="24"/>
        </w:rPr>
        <w:t>:</w:t>
      </w:r>
      <w:r w:rsidR="0004341A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7" w:name="Type"/>
      <w:r w:rsidR="001C66B9" w:rsidRPr="00474696">
        <w:rPr>
          <w:rFonts w:ascii="Times New Roman" w:hAnsi="Times New Roman" w:cs="Times New Roman"/>
          <w:sz w:val="24"/>
          <w:szCs w:val="24"/>
        </w:rPr>
        <w:t>Type</w:t>
      </w:r>
      <w:bookmarkEnd w:id="97"/>
      <w:r w:rsidR="001C66B9" w:rsidRPr="00474696">
        <w:rPr>
          <w:rFonts w:ascii="Times New Roman" w:hAnsi="Times New Roman" w:cs="Times New Roman"/>
          <w:sz w:val="24"/>
          <w:szCs w:val="24"/>
        </w:rPr>
        <w:t>: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8" w:name="Routin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9" w:name="AttachedType"/>
      <w:bookmarkEnd w:id="99"/>
      <w:r w:rsidRPr="00474696">
        <w:rPr>
          <w:rFonts w:ascii="Times New Roman" w:hAnsi="Times New Roman" w:cs="Times New Roman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0" w:name="AnonymousUnitType"/>
      <w:bookmarkEnd w:id="100"/>
      <w:r w:rsidRPr="00474696">
        <w:rPr>
          <w:rFonts w:ascii="Times New Roman" w:hAnsi="Times New Roman" w:cs="Times New Roman"/>
          <w:sz w:val="24"/>
          <w:szCs w:val="24"/>
        </w:rPr>
        <w:t>AnonymousUnitType:</w:t>
      </w:r>
      <w:r>
        <w:rPr>
          <w:rFonts w:ascii="Lucida Console" w:hAnsi="Lucida Console"/>
          <w:sz w:val="24"/>
          <w:szCs w:val="24"/>
        </w:rPr>
        <w:t xml:space="preserve">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RoutineType</w:t>
      </w:r>
      <w:bookmarkEnd w:id="98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  <w:bookmarkStart w:id="101" w:name="Signatur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Signature</w:t>
      </w:r>
      <w:bookmarkEnd w:id="101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E2CB3" w:rsidRPr="00474696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2" w:name="RangeType"/>
      <w:bookmarkEnd w:id="102"/>
      <w:r w:rsidR="00A033C7" w:rsidRPr="00474696">
        <w:rPr>
          <w:rFonts w:ascii="Times New Roman" w:hAnsi="Times New Roman" w:cs="Times New Roman"/>
          <w:sz w:val="24"/>
          <w:szCs w:val="24"/>
        </w:rPr>
        <w:t>RangeType:</w:t>
      </w:r>
      <w:r w:rsidR="002E2CB3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lastRenderedPageBreak/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103" w:name="AnchorTyp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AnchorType</w:t>
      </w:r>
      <w:bookmarkEnd w:id="103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4" w:name="Multi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85457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MultiType</w:t>
      </w:r>
      <w:bookmarkEnd w:id="104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5" w:name="Tupl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</w:p>
    <w:p w:rsidR="00712B6A" w:rsidRDefault="009F1DD3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Type</w:t>
      </w:r>
      <w:bookmarkEnd w:id="105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6" w:name="TupleField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Field</w:t>
      </w:r>
      <w:bookmarkEnd w:id="106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7" w:name="UnitTypeNam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474696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A2E50" w:rsidRPr="00474696">
        <w:rPr>
          <w:rFonts w:ascii="Times New Roman" w:hAnsi="Times New Roman" w:cs="Times New Roman"/>
          <w:sz w:val="24"/>
          <w:szCs w:val="24"/>
        </w:rPr>
        <w:t>Unit</w:t>
      </w:r>
      <w:r w:rsidR="00CA0F9E" w:rsidRPr="00474696">
        <w:rPr>
          <w:rFonts w:ascii="Times New Roman" w:hAnsi="Times New Roman" w:cs="Times New Roman"/>
          <w:sz w:val="24"/>
          <w:szCs w:val="24"/>
        </w:rPr>
        <w:t>Type</w:t>
      </w:r>
      <w:r w:rsidR="00FA2E50" w:rsidRPr="00474696">
        <w:rPr>
          <w:rFonts w:ascii="Times New Roman" w:hAnsi="Times New Roman" w:cs="Times New Roman"/>
          <w:sz w:val="24"/>
          <w:szCs w:val="24"/>
        </w:rPr>
        <w:t>Name</w:t>
      </w:r>
      <w:bookmarkEnd w:id="107"/>
      <w:r w:rsidR="00FA2E50" w:rsidRPr="00474696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62A78" w:rsidRDefault="00522FC5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8" w:name="UnitType"/>
    </w:p>
    <w:p w:rsidR="00B76AC6" w:rsidRDefault="00B76AC6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>ident</w:t>
      </w:r>
      <w:r>
        <w:rPr>
          <w:rFonts w:ascii="Lucida Console" w:hAnsi="Lucida Console"/>
          <w:sz w:val="24"/>
          <w:szCs w:val="24"/>
        </w:rPr>
        <w:t>) F()</w:t>
      </w:r>
    </w:p>
    <w:p w:rsidR="003C5CDD" w:rsidRDefault="00B76AC6">
      <w:pPr>
        <w:rPr>
          <w:rStyle w:val="a6"/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3C5CDD" w:rsidRPr="00474696">
        <w:rPr>
          <w:rFonts w:ascii="Times New Roman" w:hAnsi="Times New Roman" w:cs="Times New Roman"/>
          <w:sz w:val="24"/>
          <w:szCs w:val="24"/>
        </w:rPr>
        <w:t>UnitType</w:t>
      </w:r>
      <w:bookmarkEnd w:id="108"/>
      <w:r w:rsidR="003C5CDD" w:rsidRPr="00474696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B76AC6" w:rsidRDefault="00B76AC6" w:rsidP="00B76AC6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(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ref</w:t>
      </w:r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>
        <w:rPr>
          <w:rFonts w:ascii="Lucida Console" w:hAnsi="Lucida Console"/>
          <w:b/>
          <w:sz w:val="24"/>
          <w:szCs w:val="24"/>
        </w:rPr>
        <w:t>, ident</w:t>
      </w:r>
      <w:r>
        <w:rPr>
          <w:rFonts w:ascii="Times New Roman" w:hAnsi="Times New Roman" w:cs="Times New Roman"/>
          <w:sz w:val="24"/>
          <w:szCs w:val="24"/>
        </w:rPr>
        <w:t>) F()</w:t>
      </w:r>
    </w:p>
    <w:p w:rsidR="00B76AC6" w:rsidRDefault="00B76AC6">
      <w:pPr>
        <w:rPr>
          <w:rStyle w:val="a6"/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DocumentingComment:</w:t>
      </w:r>
      <w:r w:rsidRPr="00C20C82">
        <w:rPr>
          <w:rFonts w:ascii="Lucida Console" w:hAnsi="Lucida Console"/>
          <w:sz w:val="24"/>
          <w:szCs w:val="24"/>
        </w:rPr>
        <w:t xml:space="preserve">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9" w:name="Identifier"/>
      <w:r w:rsidRPr="00474696">
        <w:rPr>
          <w:rFonts w:ascii="Times New Roman" w:hAnsi="Times New Roman" w:cs="Times New Roman"/>
          <w:sz w:val="24"/>
          <w:szCs w:val="24"/>
        </w:rPr>
        <w:t>Comment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0" w:name="DocumentingComment"/>
      <w:bookmarkEnd w:id="110"/>
    </w:p>
    <w:p w:rsidR="00D37708" w:rsidRDefault="00D37708">
      <w:pPr>
        <w:rPr>
          <w:rFonts w:ascii="Lucida Console" w:hAnsi="Lucida Console"/>
          <w:sz w:val="24"/>
          <w:szCs w:val="24"/>
        </w:rPr>
      </w:pPr>
      <w:bookmarkStart w:id="111" w:name="ReturnType"/>
      <w:bookmarkEnd w:id="111"/>
      <w:r w:rsidRPr="00474696">
        <w:rPr>
          <w:rFonts w:ascii="Times New Roman" w:hAnsi="Times New Roman" w:cs="Times New Roman"/>
          <w:sz w:val="24"/>
          <w:szCs w:val="24"/>
        </w:rPr>
        <w:t>ReturnType:</w:t>
      </w:r>
      <w:r>
        <w:rPr>
          <w:rFonts w:ascii="Lucida Console" w:hAnsi="Lucida Console"/>
          <w:sz w:val="24"/>
          <w:szCs w:val="24"/>
        </w:rPr>
        <w:t xml:space="preserve">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2" w:name="GenericsStart"/>
      <w:bookmarkEnd w:id="112"/>
      <w:r w:rsidRPr="00474696">
        <w:rPr>
          <w:rFonts w:ascii="Times New Roman" w:hAnsi="Times New Roman" w:cs="Times New Roman"/>
          <w:sz w:val="24"/>
          <w:szCs w:val="24"/>
        </w:rPr>
        <w:t>GenericsStar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3" w:name="GenericsEnd"/>
      <w:bookmarkEnd w:id="113"/>
      <w:r w:rsidRPr="00474696">
        <w:rPr>
          <w:rFonts w:ascii="Times New Roman" w:hAnsi="Times New Roman" w:cs="Times New Roman"/>
          <w:sz w:val="24"/>
          <w:szCs w:val="24"/>
        </w:rPr>
        <w:t>Generics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4" w:name="BlockStart"/>
      <w:bookmarkEnd w:id="114"/>
      <w:r w:rsidRPr="00474696">
        <w:rPr>
          <w:rFonts w:ascii="Times New Roman" w:hAnsi="Times New Roman" w:cs="Times New Roman"/>
          <w:sz w:val="24"/>
          <w:szCs w:val="24"/>
        </w:rPr>
        <w:t>BlockStart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5" w:name="BlockEnd"/>
      <w:bookmarkEnd w:id="115"/>
      <w:r w:rsidRPr="00474696">
        <w:rPr>
          <w:rFonts w:ascii="Times New Roman" w:hAnsi="Times New Roman" w:cs="Times New Roman"/>
          <w:sz w:val="24"/>
          <w:szCs w:val="24"/>
        </w:rPr>
        <w:t>Block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6" w:name="GroupStart"/>
      <w:bookmarkEnd w:id="116"/>
      <w:r w:rsidRPr="00474696">
        <w:rPr>
          <w:rFonts w:ascii="Times New Roman" w:hAnsi="Times New Roman" w:cs="Times New Roman"/>
          <w:sz w:val="24"/>
          <w:szCs w:val="24"/>
        </w:rPr>
        <w:t>GroupStart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7" w:name="GroupEnd"/>
      <w:bookmarkEnd w:id="117"/>
      <w:r w:rsidRPr="00474696">
        <w:rPr>
          <w:rFonts w:ascii="Times New Roman" w:hAnsi="Times New Roman" w:cs="Times New Roman"/>
          <w:sz w:val="24"/>
          <w:szCs w:val="24"/>
        </w:rPr>
        <w:t>GroupEnd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bookmarkStart w:id="118" w:name="NewLine"/>
      <w:bookmarkEnd w:id="118"/>
      <w:r w:rsidRPr="00474696">
        <w:rPr>
          <w:rFonts w:ascii="Times New Roman" w:hAnsi="Times New Roman" w:cs="Times New Roman"/>
          <w:sz w:val="24"/>
          <w:szCs w:val="24"/>
        </w:rPr>
        <w:t>NewLine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Identifier</w:t>
      </w:r>
      <w:bookmarkEnd w:id="109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etter" </w:instrText>
      </w:r>
      <w:r w:rsidR="00EC54A3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19" w:name="StringConstant"/>
      <w:r w:rsidRPr="00474696">
        <w:rPr>
          <w:rFonts w:ascii="Times New Roman" w:hAnsi="Times New Roman" w:cs="Times New Roman"/>
          <w:sz w:val="24"/>
          <w:szCs w:val="24"/>
        </w:rPr>
        <w:t>StringConstant</w:t>
      </w:r>
      <w:bookmarkEnd w:id="119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20" w:name="CharacterConstant"/>
      <w:r w:rsidRPr="00474696">
        <w:rPr>
          <w:rFonts w:ascii="Times New Roman" w:hAnsi="Times New Roman" w:cs="Times New Roman"/>
          <w:sz w:val="24"/>
          <w:szCs w:val="24"/>
        </w:rPr>
        <w:t>Charac</w:t>
      </w:r>
      <w:r w:rsidR="00F820ED" w:rsidRPr="00474696">
        <w:rPr>
          <w:rFonts w:ascii="Times New Roman" w:hAnsi="Times New Roman" w:cs="Times New Roman"/>
          <w:sz w:val="24"/>
          <w:szCs w:val="24"/>
        </w:rPr>
        <w:t>terConstant</w:t>
      </w:r>
      <w:bookmarkEnd w:id="120"/>
      <w:r w:rsidR="00F820ED" w:rsidRPr="00474696">
        <w:rPr>
          <w:rFonts w:ascii="Times New Roman" w:hAnsi="Times New Roman" w:cs="Times New Roman"/>
          <w:sz w:val="24"/>
          <w:szCs w:val="24"/>
        </w:rPr>
        <w:t>:</w:t>
      </w:r>
      <w:r w:rsidR="00F820ED" w:rsidRPr="00853328">
        <w:rPr>
          <w:rFonts w:ascii="Lucida Console" w:hAnsi="Lucida Console"/>
          <w:sz w:val="24"/>
          <w:szCs w:val="24"/>
        </w:rPr>
        <w:t xml:space="preserve">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21" w:name="IntegerConstant"/>
      <w:r w:rsidRPr="00474696">
        <w:rPr>
          <w:rFonts w:ascii="Times New Roman" w:hAnsi="Times New Roman" w:cs="Times New Roman"/>
          <w:sz w:val="24"/>
          <w:szCs w:val="24"/>
        </w:rPr>
        <w:t>IntegerConstant</w:t>
      </w:r>
      <w:bookmarkEnd w:id="121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0D4579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Pr="00474696" w:rsidRDefault="001B7F40" w:rsidP="001B7F40">
      <w:pPr>
        <w:rPr>
          <w:rFonts w:ascii="Times New Roman" w:hAnsi="Times New Roman" w:cs="Times New Roman"/>
          <w:sz w:val="24"/>
          <w:szCs w:val="24"/>
        </w:rPr>
      </w:pPr>
      <w:bookmarkStart w:id="122" w:name="BitConstant"/>
      <w:bookmarkStart w:id="123" w:name="RealConstant"/>
      <w:bookmarkEnd w:id="122"/>
      <w:r w:rsidRPr="00474696">
        <w:rPr>
          <w:rFonts w:ascii="Times New Roman" w:hAnsi="Times New Roman" w:cs="Times New Roman"/>
          <w:sz w:val="24"/>
          <w:szCs w:val="24"/>
        </w:rPr>
        <w:t>Bit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RealConstant</w:t>
      </w:r>
      <w:bookmarkEnd w:id="123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24" w:name="Character"/>
      <w:r w:rsidRPr="00FA7B75">
        <w:rPr>
          <w:rFonts w:ascii="Times New Roman" w:hAnsi="Times New Roman" w:cs="Times New Roman"/>
          <w:sz w:val="24"/>
          <w:szCs w:val="24"/>
        </w:rPr>
        <w:lastRenderedPageBreak/>
        <w:t>Character</w:t>
      </w:r>
      <w:bookmarkEnd w:id="124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25" w:name="Letter"/>
      <w:r w:rsidR="00455A02">
        <w:rPr>
          <w:rFonts w:ascii="Lucida Console" w:hAnsi="Lucida Console"/>
          <w:sz w:val="24"/>
          <w:szCs w:val="24"/>
        </w:rPr>
        <w:t>| UnicodeSymbol</w:t>
      </w:r>
      <w:r w:rsidR="00FA7B75">
        <w:rPr>
          <w:rFonts w:ascii="Lucida Console" w:hAnsi="Lucida Console"/>
          <w:sz w:val="24"/>
          <w:szCs w:val="24"/>
        </w:rPr>
        <w:t xml:space="preserve"> | ControlCharacter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FA7B75">
        <w:rPr>
          <w:rFonts w:ascii="Times New Roman" w:hAnsi="Times New Roman" w:cs="Times New Roman"/>
          <w:sz w:val="24"/>
          <w:szCs w:val="24"/>
        </w:rPr>
        <w:t>Letter</w:t>
      </w:r>
      <w:bookmarkEnd w:id="125"/>
      <w:r w:rsidR="00541B2A" w:rsidRPr="00FA7B75">
        <w:rPr>
          <w:rFonts w:ascii="Times New Roman" w:hAnsi="Times New Roman" w:cs="Times New Roman"/>
          <w:sz w:val="24"/>
          <w:szCs w:val="24"/>
        </w:rPr>
        <w:t xml:space="preserve"> </w:t>
      </w:r>
      <w:r w:rsidRPr="00FA7B75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26" w:name="Digit"/>
      <w:r w:rsidRPr="00FA7B75">
        <w:rPr>
          <w:rFonts w:ascii="Times New Roman" w:hAnsi="Times New Roman" w:cs="Times New Roman"/>
          <w:sz w:val="24"/>
          <w:szCs w:val="24"/>
        </w:rPr>
        <w:t>Digit</w:t>
      </w:r>
      <w:bookmarkEnd w:id="126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27" w:name="Symbol"/>
      <w:r w:rsidRPr="00FA7B75">
        <w:rPr>
          <w:rFonts w:ascii="Times New Roman" w:hAnsi="Times New Roman" w:cs="Times New Roman"/>
          <w:sz w:val="24"/>
          <w:szCs w:val="24"/>
        </w:rPr>
        <w:t>Symbol</w:t>
      </w:r>
      <w:bookmarkEnd w:id="127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7B75">
        <w:rPr>
          <w:rFonts w:ascii="Lucida Console" w:hAnsi="Lucida Console"/>
          <w:sz w:val="24"/>
          <w:szCs w:val="24"/>
        </w:rPr>
        <w:t>‘\ASCII symbol code 0</w:t>
      </w:r>
      <w:proofErr w:type="gramStart"/>
      <w:r w:rsidR="00FA7B75">
        <w:rPr>
          <w:rFonts w:ascii="Lucida Console" w:hAnsi="Lucida Console"/>
          <w:sz w:val="24"/>
          <w:szCs w:val="24"/>
        </w:rPr>
        <w:t>..255’</w:t>
      </w:r>
      <w:proofErr w:type="gramEnd"/>
      <w:r w:rsidR="001653DE">
        <w:rPr>
          <w:rFonts w:ascii="Lucida Console" w:hAnsi="Lucida Console"/>
          <w:sz w:val="24"/>
          <w:szCs w:val="24"/>
        </w:rPr>
        <w:t xml:space="preserve">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UnicodeSymbol: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…</w:t>
      </w:r>
    </w:p>
    <w:p w:rsidR="00AE435E" w:rsidRDefault="00FA7B75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ControlCharacter:</w:t>
      </w:r>
      <w:r>
        <w:rPr>
          <w:rFonts w:ascii="Lucida Console" w:hAnsi="Lucida Console"/>
          <w:sz w:val="24"/>
          <w:szCs w:val="24"/>
        </w:rPr>
        <w:t xml:space="preserve"> ‘\n’ | ‘\t’ </w:t>
      </w:r>
      <w:r w:rsidR="00AE435E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8" w:name="VAL002_Compilation_Partial_Validity"/>
      <w:bookmarkEnd w:id="128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29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29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30" w:name="VAL004_Statement_List"/>
      <w:bookmarkEnd w:id="130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1" w:name="VAL005_AnonymousRoutine"/>
      <w:bookmarkEnd w:id="131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2" w:name="VAL006_Statement"/>
      <w:bookmarkEnd w:id="132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3" w:name="VAL007_Assignment"/>
      <w:bookmarkEnd w:id="133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4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34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5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35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6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36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7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37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8" w:name="VAL012_FeatureCallOrCreation"/>
      <w:r w:rsidRPr="004956B7">
        <w:rPr>
          <w:rFonts w:ascii="Lucida Console" w:hAnsi="Lucida Console"/>
          <w:sz w:val="24"/>
          <w:szCs w:val="24"/>
        </w:rPr>
        <w:lastRenderedPageBreak/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38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9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39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40" w:name="VAL014_Check"/>
    <w:bookmarkEnd w:id="140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41" w:name="VAL015_Return"/>
      <w:bookmarkEnd w:id="141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42" w:name="VAL016_Try"/>
      <w:bookmarkStart w:id="143" w:name="VAL017_Raise"/>
      <w:bookmarkEnd w:id="142"/>
      <w:bookmarkEnd w:id="143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Standalone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StandaloneRoutine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0860E2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lastRenderedPageBreak/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RoutineName" </w:instrText>
      </w:r>
      <w:r w:rsidR="00EC54A3"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1A5C3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EC54A3">
        <w:fldChar w:fldCharType="begin"/>
      </w:r>
      <w:r w:rsidR="00EC54A3">
        <w:instrText xml:space="preserve"> HYPERLINK \l "Parameters" </w:instrText>
      </w:r>
      <w:r w:rsidR="00EC54A3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outine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OperatorName" </w:instrText>
      </w:r>
      <w:r w:rsidR="00EC54A3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liasName: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OperatorName: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peratorSign: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proofErr w:type="gramStart"/>
      <w:r>
        <w:rPr>
          <w:rFonts w:ascii="Lucida Console" w:hAnsi="Lucida Console"/>
          <w:sz w:val="24"/>
          <w:szCs w:val="24"/>
        </w:rPr>
        <w:t>“ |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ConstObject" </w:instrText>
      </w:r>
      <w:r w:rsidR="00EC54A3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 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EC54A3">
        <w:fldChar w:fldCharType="begin"/>
      </w:r>
      <w:r w:rsidR="00EC54A3">
        <w:instrText xml:space="preserve"> HYPERLINK \l "Assignme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0860E2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0860E2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0860E2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A94E5D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bjectCreation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032EE8" w:rsidP="001835E1">
      <w:pPr>
        <w:rPr>
          <w:rFonts w:ascii="Lucida Console" w:hAnsi="Lucida Console"/>
          <w:sz w:val="24"/>
          <w:szCs w:val="24"/>
        </w:rPr>
      </w:pPr>
      <w:r w:rsidRPr="00032EE8">
        <w:rPr>
          <w:rFonts w:ascii="Lucida Console" w:hAnsi="Lucida Console"/>
          <w:sz w:val="24"/>
          <w:szCs w:val="24"/>
        </w:rPr>
        <w:t>Conditional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0860E2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0860E2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0860E2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44" w:name="SEM001_InnerBlock"/>
      <w:bookmarkEnd w:id="144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45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45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46" w:name="SEM003_AnonymousRoutine"/>
      <w:bookmarkEnd w:id="146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47" w:name="SEM004_StatementsList"/>
      <w:bookmarkEnd w:id="147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0860E2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48" w:name="SEM005_WhenClause"/>
      <w:bookmarkEnd w:id="148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9" w:name="SEM031_RequireBlock"/>
      <w:bookmarkEnd w:id="149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50" w:name="SEM032_EnsureBlock"/>
      <w:bookmarkEnd w:id="150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51" w:name="SEM033_InvariantBlock"/>
      <w:bookmarkEnd w:id="151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2" w:name="SEM034_PredicatesList"/>
      <w:bookmarkEnd w:id="152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3" w:name="SEM035_Predicate"/>
      <w:bookmarkEnd w:id="153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</w:t>
      </w:r>
      <w:r w:rsidR="00D86C7D">
        <w:rPr>
          <w:rFonts w:ascii="Lucida Console" w:hAnsi="Lucida Console"/>
          <w:sz w:val="24"/>
          <w:szCs w:val="24"/>
        </w:rPr>
        <w:t>ession is evaluated</w:t>
      </w:r>
      <w:r>
        <w:rPr>
          <w:rFonts w:ascii="Lucida Console" w:hAnsi="Lucida Console"/>
          <w:sz w:val="24"/>
          <w:szCs w:val="24"/>
        </w:rPr>
        <w:t xml:space="preserve"> and if it was evaluated to false then </w:t>
      </w:r>
      <w:r w:rsidR="00D86C7D">
        <w:rPr>
          <w:rFonts w:ascii="Lucida Console" w:hAnsi="Lucida Console"/>
          <w:sz w:val="24"/>
          <w:szCs w:val="24"/>
        </w:rPr>
        <w:t xml:space="preserve">an </w:t>
      </w:r>
      <w:r>
        <w:rPr>
          <w:rFonts w:ascii="Lucida Console" w:hAnsi="Lucida Console"/>
          <w:sz w:val="24"/>
          <w:szCs w:val="24"/>
        </w:rPr>
        <w:t>exception is generated</w:t>
      </w:r>
      <w:r w:rsidR="00D86C7D">
        <w:rPr>
          <w:rFonts w:ascii="Lucida Console" w:hAnsi="Lucida Console"/>
          <w:sz w:val="24"/>
          <w:szCs w:val="24"/>
        </w:rPr>
        <w:t xml:space="preserve">. I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provided </w:t>
      </w:r>
      <w:r w:rsidR="00D86C7D">
        <w:rPr>
          <w:rFonts w:ascii="Lucida Console" w:hAnsi="Lucida Console"/>
          <w:sz w:val="24"/>
          <w:szCs w:val="24"/>
        </w:rPr>
        <w:t xml:space="preserve">then it is </w:t>
      </w:r>
      <w:r>
        <w:rPr>
          <w:rFonts w:ascii="Lucida Console" w:hAnsi="Lucida Console"/>
          <w:sz w:val="24"/>
          <w:szCs w:val="24"/>
        </w:rPr>
        <w:t>pass</w:t>
      </w:r>
      <w:r w:rsidR="00D86C7D">
        <w:rPr>
          <w:rFonts w:ascii="Lucida Console" w:hAnsi="Lucida Console"/>
          <w:sz w:val="24"/>
          <w:szCs w:val="24"/>
        </w:rPr>
        <w:t>ed</w:t>
      </w:r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as an argument for </w:t>
      </w:r>
      <w:r>
        <w:rPr>
          <w:rFonts w:ascii="Lucida Console" w:hAnsi="Lucida Console"/>
          <w:sz w:val="24"/>
          <w:szCs w:val="24"/>
        </w:rPr>
        <w:t>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54" w:name="SEM006_Statement"/>
      <w:bookmarkEnd w:id="154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0860E2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>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0860E2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0860E2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UnitType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032EE8" w:rsidRPr="00032EE8">
        <w:t xml:space="preserve"> </w:t>
      </w:r>
      <w:r w:rsidR="00032EE8" w:rsidRPr="00032EE8">
        <w:rPr>
          <w:rFonts w:ascii="Lucida Console" w:hAnsi="Lucida Console"/>
          <w:sz w:val="24"/>
          <w:szCs w:val="24"/>
        </w:rPr>
        <w:t>Conditional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ValueAlternative:</w:t>
      </w:r>
    </w:p>
    <w:p w:rsidR="00861C8E" w:rsidRDefault="000860E2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0860E2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UnitTypeName: </w:t>
      </w:r>
    </w:p>
    <w:p w:rsidR="00861C8E" w:rsidRDefault="000860E2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C74B7" w:rsidRDefault="001C74B7" w:rsidP="00BF2014">
      <w:pPr>
        <w:spacing w:after="0" w:line="240" w:lineRule="auto"/>
      </w:pPr>
      <w:r>
        <w:separator/>
      </w:r>
    </w:p>
  </w:endnote>
  <w:endnote w:type="continuationSeparator" w:id="0">
    <w:p w:rsidR="001C74B7" w:rsidRDefault="001C74B7" w:rsidP="00BF2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C74B7" w:rsidRDefault="001C74B7" w:rsidP="00BF2014">
      <w:pPr>
        <w:spacing w:after="0" w:line="240" w:lineRule="auto"/>
      </w:pPr>
      <w:r>
        <w:separator/>
      </w:r>
    </w:p>
  </w:footnote>
  <w:footnote w:type="continuationSeparator" w:id="0">
    <w:p w:rsidR="001C74B7" w:rsidRDefault="001C74B7" w:rsidP="00BF20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7A7374"/>
    <w:multiLevelType w:val="hybridMultilevel"/>
    <w:tmpl w:val="F036E94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>
    <w:nsid w:val="1D7538EF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2AD3979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2"/>
  </w:num>
  <w:num w:numId="4">
    <w:abstractNumId w:val="8"/>
  </w:num>
  <w:num w:numId="5">
    <w:abstractNumId w:val="5"/>
  </w:num>
  <w:num w:numId="6">
    <w:abstractNumId w:val="3"/>
  </w:num>
  <w:num w:numId="7">
    <w:abstractNumId w:val="6"/>
  </w:num>
  <w:num w:numId="8">
    <w:abstractNumId w:val="9"/>
  </w:num>
  <w:num w:numId="9">
    <w:abstractNumId w:val="1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proofState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8FAAS8GOo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2EE8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0E2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09BB"/>
    <w:rsid w:val="001016DD"/>
    <w:rsid w:val="001026AB"/>
    <w:rsid w:val="00105D2D"/>
    <w:rsid w:val="001072B1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961BD"/>
    <w:rsid w:val="001A123D"/>
    <w:rsid w:val="001A27E0"/>
    <w:rsid w:val="001A3852"/>
    <w:rsid w:val="001A5C32"/>
    <w:rsid w:val="001B0811"/>
    <w:rsid w:val="001B2F53"/>
    <w:rsid w:val="001B7F40"/>
    <w:rsid w:val="001C1A41"/>
    <w:rsid w:val="001C66B9"/>
    <w:rsid w:val="001C74B7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209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E413D"/>
    <w:rsid w:val="003E6E16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92D"/>
    <w:rsid w:val="00453FC7"/>
    <w:rsid w:val="00454A8E"/>
    <w:rsid w:val="00455A02"/>
    <w:rsid w:val="00455A7F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15FC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3E2E"/>
    <w:rsid w:val="00596819"/>
    <w:rsid w:val="005A3CC9"/>
    <w:rsid w:val="005A77FC"/>
    <w:rsid w:val="005A7EE5"/>
    <w:rsid w:val="005B2039"/>
    <w:rsid w:val="005B2B3D"/>
    <w:rsid w:val="005B5607"/>
    <w:rsid w:val="005B6256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74900"/>
    <w:rsid w:val="00680406"/>
    <w:rsid w:val="006841C1"/>
    <w:rsid w:val="00685D70"/>
    <w:rsid w:val="00686C1F"/>
    <w:rsid w:val="00687ACD"/>
    <w:rsid w:val="00691D8F"/>
    <w:rsid w:val="00696C71"/>
    <w:rsid w:val="006A0173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2311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13E9"/>
    <w:rsid w:val="00853328"/>
    <w:rsid w:val="00853A8D"/>
    <w:rsid w:val="00857E27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6889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2B10"/>
    <w:rsid w:val="00997338"/>
    <w:rsid w:val="009A178B"/>
    <w:rsid w:val="009A2D15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44CB"/>
    <w:rsid w:val="00A651DB"/>
    <w:rsid w:val="00A70F07"/>
    <w:rsid w:val="00A73400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208B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24A4"/>
    <w:rsid w:val="00B74C93"/>
    <w:rsid w:val="00B76AC6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2014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478A"/>
    <w:rsid w:val="00CE7B10"/>
    <w:rsid w:val="00CF0F7E"/>
    <w:rsid w:val="00CF1CF5"/>
    <w:rsid w:val="00CF2950"/>
    <w:rsid w:val="00CF329B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57613"/>
    <w:rsid w:val="00D606F2"/>
    <w:rsid w:val="00D63FBA"/>
    <w:rsid w:val="00D67D14"/>
    <w:rsid w:val="00D822C6"/>
    <w:rsid w:val="00D86C7D"/>
    <w:rsid w:val="00D93D97"/>
    <w:rsid w:val="00D949F3"/>
    <w:rsid w:val="00DA1F41"/>
    <w:rsid w:val="00DA703A"/>
    <w:rsid w:val="00DB41B7"/>
    <w:rsid w:val="00DB50FB"/>
    <w:rsid w:val="00DB544F"/>
    <w:rsid w:val="00DB6584"/>
    <w:rsid w:val="00DC16A6"/>
    <w:rsid w:val="00DC26AD"/>
    <w:rsid w:val="00DC4D55"/>
    <w:rsid w:val="00DC5BCC"/>
    <w:rsid w:val="00DC68B8"/>
    <w:rsid w:val="00DC7C73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40FF"/>
    <w:rsid w:val="00E5439F"/>
    <w:rsid w:val="00E555B6"/>
    <w:rsid w:val="00E600D5"/>
    <w:rsid w:val="00E62F82"/>
    <w:rsid w:val="00E6500E"/>
    <w:rsid w:val="00E677D5"/>
    <w:rsid w:val="00E703E7"/>
    <w:rsid w:val="00E70BDF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54A3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675DB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1EFC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751B0D-7F87-4AFD-87F9-426F2F333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15</TotalTime>
  <Pages>1</Pages>
  <Words>10130</Words>
  <Characters>57745</Characters>
  <Application>Microsoft Office Word</Application>
  <DocSecurity>0</DocSecurity>
  <Lines>481</Lines>
  <Paragraphs>13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77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37</cp:revision>
  <cp:lastPrinted>2018-06-26T16:34:00Z</cp:lastPrinted>
  <dcterms:created xsi:type="dcterms:W3CDTF">2022-01-05T12:38:00Z</dcterms:created>
  <dcterms:modified xsi:type="dcterms:W3CDTF">2022-03-20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